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ECB75" w14:textId="77777777"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49E1AA6B" wp14:editId="715395DF">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70488DE2"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2A781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5B98E34A"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1AA6B"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70488DE2"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2A781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5B98E34A"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2EA98566" wp14:editId="386F576C">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37183AB6" id="Rectangle 4" o:spid="_x0000_s1026" style="position:absolute;margin-left:-46.3pt;margin-top:-30.75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22799B02" wp14:editId="2E3C6E39">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5F5D5A05" wp14:editId="1B535F70">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E00EEA" w14:textId="77777777" w:rsidR="00654E63" w:rsidRPr="00654E63" w:rsidRDefault="00654E63" w:rsidP="00654E63"/>
    <w:p w14:paraId="4EA8DE74" w14:textId="77777777" w:rsidR="00654E63" w:rsidRPr="00654E63" w:rsidRDefault="00654E63" w:rsidP="00654E63"/>
    <w:p w14:paraId="3F6AF1DD" w14:textId="77777777" w:rsidR="00654E63" w:rsidRPr="00654E63" w:rsidRDefault="00654E63" w:rsidP="00654E63"/>
    <w:p w14:paraId="04CD9071" w14:textId="77777777" w:rsidR="00654E63" w:rsidRPr="00654E63" w:rsidRDefault="00654E63" w:rsidP="00654E63"/>
    <w:p w14:paraId="5D2AFAC4"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68811B8F" wp14:editId="3C0B2EEA">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FC0048"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43A3A5DE"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781F1C13"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811B8F"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9FC0048"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43A3A5DE"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781F1C13" w14:textId="77777777" w:rsidR="00654E63" w:rsidRPr="00545B71" w:rsidRDefault="00654E63" w:rsidP="00654E63">
                      <w:pPr>
                        <w:rPr>
                          <w:color w:val="000090"/>
                        </w:rPr>
                      </w:pPr>
                    </w:p>
                  </w:txbxContent>
                </v:textbox>
                <w10:wrap type="square"/>
              </v:shape>
            </w:pict>
          </mc:Fallback>
        </mc:AlternateContent>
      </w:r>
    </w:p>
    <w:p w14:paraId="54E3287D" w14:textId="77777777" w:rsidR="00654E63" w:rsidRPr="00654E63" w:rsidRDefault="00654E63" w:rsidP="00654E63"/>
    <w:p w14:paraId="299523D8" w14:textId="77777777" w:rsidR="00654E63" w:rsidRPr="00654E63" w:rsidRDefault="00654E63" w:rsidP="00654E63"/>
    <w:p w14:paraId="598CE68A" w14:textId="77777777" w:rsidR="00654E63" w:rsidRPr="00654E63" w:rsidRDefault="00654E63" w:rsidP="00654E63"/>
    <w:p w14:paraId="0D752A81" w14:textId="0C98DE74" w:rsidR="00193DE0" w:rsidRPr="000E13E0" w:rsidRDefault="00122598" w:rsidP="00193DE0">
      <w:pPr>
        <w:jc w:val="center"/>
        <w:rPr>
          <w:szCs w:val="24"/>
        </w:rPr>
      </w:pPr>
      <w:r>
        <w:rPr>
          <w:b/>
          <w:bCs/>
          <w:color w:val="000000"/>
          <w:sz w:val="32"/>
          <w:szCs w:val="32"/>
          <w:u w:val="single"/>
        </w:rPr>
        <w:t>April 10</w:t>
      </w:r>
      <w:r w:rsidR="00561451" w:rsidRPr="00561451">
        <w:rPr>
          <w:b/>
          <w:bCs/>
          <w:color w:val="000000"/>
          <w:sz w:val="32"/>
          <w:szCs w:val="32"/>
          <w:u w:val="single"/>
          <w:vertAlign w:val="superscript"/>
        </w:rPr>
        <w:t>th</w:t>
      </w:r>
      <w:r w:rsidR="00193DE0" w:rsidRPr="000E13E0">
        <w:rPr>
          <w:b/>
          <w:bCs/>
          <w:color w:val="000000"/>
          <w:sz w:val="32"/>
          <w:szCs w:val="32"/>
          <w:u w:val="single"/>
        </w:rPr>
        <w:t>, 201</w:t>
      </w:r>
      <w:r w:rsidR="00BB23C1" w:rsidRPr="000E13E0">
        <w:rPr>
          <w:b/>
          <w:bCs/>
          <w:color w:val="000000"/>
          <w:sz w:val="32"/>
          <w:szCs w:val="32"/>
          <w:u w:val="single"/>
        </w:rPr>
        <w:t>9</w:t>
      </w:r>
    </w:p>
    <w:p w14:paraId="62EC5FB1" w14:textId="77777777" w:rsidR="00193DE0" w:rsidRPr="000E13E0" w:rsidRDefault="00193DE0" w:rsidP="00193DE0">
      <w:pPr>
        <w:rPr>
          <w:szCs w:val="24"/>
        </w:rPr>
      </w:pPr>
    </w:p>
    <w:p w14:paraId="211FF86C" w14:textId="062086E0" w:rsidR="00193DE0" w:rsidRPr="00F25801" w:rsidRDefault="00193DE0" w:rsidP="00193DE0">
      <w:pPr>
        <w:numPr>
          <w:ilvl w:val="0"/>
          <w:numId w:val="1"/>
        </w:numPr>
        <w:textAlignment w:val="baseline"/>
        <w:rPr>
          <w:color w:val="000000"/>
          <w:sz w:val="20"/>
        </w:rPr>
      </w:pPr>
      <w:r w:rsidRPr="000E13E0">
        <w:rPr>
          <w:b/>
          <w:bCs/>
          <w:color w:val="000000"/>
          <w:sz w:val="32"/>
          <w:szCs w:val="32"/>
        </w:rPr>
        <w:t xml:space="preserve">Call to order: </w:t>
      </w:r>
      <w:r w:rsidR="00611363">
        <w:rPr>
          <w:b/>
          <w:bCs/>
          <w:color w:val="000000"/>
          <w:sz w:val="32"/>
          <w:szCs w:val="32"/>
          <w:u w:val="single"/>
        </w:rPr>
        <w:t>5:00PM</w:t>
      </w:r>
    </w:p>
    <w:p w14:paraId="628A0905" w14:textId="77777777" w:rsidR="00F25801" w:rsidRPr="000E13E0" w:rsidRDefault="00F25801" w:rsidP="00F25801">
      <w:pPr>
        <w:ind w:left="720"/>
        <w:textAlignment w:val="baseline"/>
        <w:rPr>
          <w:color w:val="000000"/>
          <w:sz w:val="20"/>
        </w:rPr>
      </w:pPr>
    </w:p>
    <w:p w14:paraId="45DD2EFE" w14:textId="77777777" w:rsidR="007C5C25" w:rsidRPr="005874B6" w:rsidRDefault="00193DE0" w:rsidP="007C5C25">
      <w:pPr>
        <w:numPr>
          <w:ilvl w:val="1"/>
          <w:numId w:val="2"/>
        </w:numPr>
        <w:textAlignment w:val="baseline"/>
        <w:rPr>
          <w:color w:val="000000"/>
          <w:szCs w:val="24"/>
        </w:rPr>
      </w:pPr>
      <w:r w:rsidRPr="007C5C25">
        <w:rPr>
          <w:color w:val="000000"/>
          <w:szCs w:val="24"/>
          <w:u w:val="single"/>
        </w:rPr>
        <w:t>Members in attendance:</w:t>
      </w:r>
      <w:r w:rsidRPr="007C5C25">
        <w:rPr>
          <w:color w:val="000000"/>
          <w:szCs w:val="24"/>
        </w:rPr>
        <w:t xml:space="preserve"> </w:t>
      </w:r>
      <w:r w:rsidR="007C5C25" w:rsidRPr="005874B6">
        <w:rPr>
          <w:color w:val="000000"/>
          <w:szCs w:val="24"/>
        </w:rPr>
        <w:t>Clara Miller, Josephine Profy, William Gray, Amanda Sacek, Cameron Burleson, Brian Koppy, TZ Leiser, Mitchell</w:t>
      </w:r>
    </w:p>
    <w:p w14:paraId="5160AFFF" w14:textId="54133F23" w:rsidR="007C5C25" w:rsidRPr="005874B6" w:rsidRDefault="007C5C25" w:rsidP="007C5C25">
      <w:pPr>
        <w:ind w:left="1440"/>
        <w:textAlignment w:val="baseline"/>
        <w:rPr>
          <w:color w:val="000000"/>
          <w:szCs w:val="24"/>
        </w:rPr>
      </w:pPr>
      <w:r w:rsidRPr="005874B6">
        <w:rPr>
          <w:color w:val="000000"/>
          <w:szCs w:val="24"/>
        </w:rPr>
        <w:t xml:space="preserve">Zieglganberger, Corwin Carroll, James Bradley, Austin </w:t>
      </w:r>
      <w:r>
        <w:rPr>
          <w:color w:val="000000"/>
          <w:szCs w:val="24"/>
        </w:rPr>
        <w:t>Gonzales, James Bradley, Flavie Audoin, Claire Bigelow, Austin Rutherford</w:t>
      </w:r>
    </w:p>
    <w:p w14:paraId="7495C4E3" w14:textId="08F4F175" w:rsidR="005874B6" w:rsidRPr="007C5C25" w:rsidRDefault="00193DE0" w:rsidP="000E3205">
      <w:pPr>
        <w:numPr>
          <w:ilvl w:val="1"/>
          <w:numId w:val="2"/>
        </w:numPr>
        <w:textAlignment w:val="baseline"/>
        <w:rPr>
          <w:color w:val="000000"/>
          <w:szCs w:val="24"/>
        </w:rPr>
      </w:pPr>
      <w:r w:rsidRPr="007C5C25">
        <w:rPr>
          <w:color w:val="000000"/>
          <w:szCs w:val="24"/>
          <w:u w:val="single"/>
        </w:rPr>
        <w:t>Faculty in attendance:</w:t>
      </w:r>
      <w:r w:rsidRPr="007C5C25">
        <w:rPr>
          <w:color w:val="000000"/>
          <w:szCs w:val="24"/>
        </w:rPr>
        <w:t xml:space="preserve"> </w:t>
      </w:r>
      <w:bookmarkStart w:id="0" w:name="_Hlk536726442"/>
      <w:r w:rsidR="007C5C25">
        <w:rPr>
          <w:color w:val="000000"/>
          <w:szCs w:val="24"/>
        </w:rPr>
        <w:t>Mitchel McClaran, Sarah Noelle</w:t>
      </w:r>
    </w:p>
    <w:p w14:paraId="30AF27E2" w14:textId="77777777" w:rsidR="000E13E0" w:rsidRPr="005874B6" w:rsidRDefault="009F7D0C" w:rsidP="005874B6">
      <w:pPr>
        <w:numPr>
          <w:ilvl w:val="1"/>
          <w:numId w:val="2"/>
        </w:numPr>
        <w:textAlignment w:val="baseline"/>
        <w:rPr>
          <w:color w:val="000000"/>
          <w:szCs w:val="24"/>
        </w:rPr>
      </w:pPr>
      <w:r w:rsidRPr="005874B6">
        <w:rPr>
          <w:color w:val="000000"/>
          <w:szCs w:val="24"/>
          <w:u w:val="single"/>
        </w:rPr>
        <w:t>Graduates:</w:t>
      </w:r>
      <w:r w:rsidRPr="005874B6">
        <w:rPr>
          <w:color w:val="000000"/>
          <w:szCs w:val="24"/>
        </w:rPr>
        <w:t xml:space="preserve"> Josephine Profy, Trevor</w:t>
      </w:r>
      <w:r w:rsidR="00460B7B">
        <w:rPr>
          <w:color w:val="000000"/>
          <w:szCs w:val="24"/>
        </w:rPr>
        <w:t xml:space="preserve"> </w:t>
      </w:r>
      <w:proofErr w:type="spellStart"/>
      <w:r w:rsidR="00460B7B">
        <w:rPr>
          <w:color w:val="000000"/>
          <w:szCs w:val="24"/>
        </w:rPr>
        <w:t>Kerin</w:t>
      </w:r>
      <w:proofErr w:type="spellEnd"/>
      <w:r w:rsidRPr="005874B6">
        <w:rPr>
          <w:color w:val="000000"/>
          <w:szCs w:val="24"/>
        </w:rPr>
        <w:t>, Clara Miller</w:t>
      </w:r>
      <w:r w:rsidR="000E13E0" w:rsidRPr="005874B6">
        <w:rPr>
          <w:color w:val="000000"/>
          <w:szCs w:val="24"/>
        </w:rPr>
        <w:t>, Jodi Poole</w:t>
      </w:r>
    </w:p>
    <w:bookmarkEnd w:id="0"/>
    <w:p w14:paraId="4A99E6D6" w14:textId="77777777" w:rsidR="000E13E0" w:rsidRDefault="000E13E0" w:rsidP="00204171">
      <w:pPr>
        <w:numPr>
          <w:ilvl w:val="1"/>
          <w:numId w:val="15"/>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0D398280" w14:textId="77777777" w:rsidR="002576B7" w:rsidRPr="00F25801" w:rsidRDefault="002576B7" w:rsidP="002576B7">
      <w:pPr>
        <w:ind w:left="2160"/>
        <w:textAlignment w:val="baseline"/>
        <w:rPr>
          <w:b/>
          <w:color w:val="000000"/>
          <w:szCs w:val="24"/>
        </w:rPr>
      </w:pPr>
    </w:p>
    <w:p w14:paraId="72502B69" w14:textId="77777777" w:rsidR="00F25801" w:rsidRPr="00E32101" w:rsidRDefault="00193DE0" w:rsidP="00227FC4">
      <w:pPr>
        <w:numPr>
          <w:ilvl w:val="0"/>
          <w:numId w:val="3"/>
        </w:numPr>
        <w:textAlignment w:val="baseline"/>
        <w:rPr>
          <w:color w:val="000000"/>
          <w:sz w:val="20"/>
        </w:rPr>
      </w:pPr>
      <w:r w:rsidRPr="000E13E0">
        <w:rPr>
          <w:b/>
          <w:bCs/>
          <w:color w:val="000000"/>
          <w:sz w:val="32"/>
          <w:szCs w:val="32"/>
        </w:rPr>
        <w:t>Introductions</w:t>
      </w:r>
    </w:p>
    <w:p w14:paraId="089E3CDB" w14:textId="2FAB7F97" w:rsidR="00E32101" w:rsidRPr="00E32101" w:rsidRDefault="00E32101" w:rsidP="00E32101">
      <w:pPr>
        <w:numPr>
          <w:ilvl w:val="1"/>
          <w:numId w:val="3"/>
        </w:numPr>
        <w:textAlignment w:val="baseline"/>
        <w:rPr>
          <w:color w:val="000000"/>
          <w:sz w:val="16"/>
        </w:rPr>
      </w:pPr>
    </w:p>
    <w:p w14:paraId="39914BA4" w14:textId="77777777" w:rsidR="00227FC4" w:rsidRPr="00227FC4" w:rsidRDefault="00227FC4" w:rsidP="00227FC4">
      <w:pPr>
        <w:ind w:left="720"/>
        <w:textAlignment w:val="baseline"/>
        <w:rPr>
          <w:color w:val="000000"/>
          <w:sz w:val="20"/>
        </w:rPr>
      </w:pPr>
    </w:p>
    <w:p w14:paraId="160FA141"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70AA09CF" w14:textId="77777777" w:rsidR="00193DE0" w:rsidRPr="000E13E0" w:rsidRDefault="00193DE0" w:rsidP="00193DE0">
      <w:pPr>
        <w:rPr>
          <w:szCs w:val="24"/>
        </w:rPr>
      </w:pPr>
    </w:p>
    <w:p w14:paraId="46474A2D" w14:textId="77777777" w:rsidR="00BB23C1" w:rsidRPr="00F25801" w:rsidRDefault="00E02FB4" w:rsidP="00204171">
      <w:pPr>
        <w:numPr>
          <w:ilvl w:val="0"/>
          <w:numId w:val="16"/>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8B6109">
        <w:rPr>
          <w:color w:val="000000"/>
          <w:szCs w:val="24"/>
        </w:rPr>
        <w:t>:00PM</w:t>
      </w:r>
      <w:r w:rsidR="00193DE0" w:rsidRPr="00F25801">
        <w:rPr>
          <w:color w:val="000000"/>
          <w:szCs w:val="24"/>
        </w:rPr>
        <w:t xml:space="preserve">   </w:t>
      </w:r>
    </w:p>
    <w:p w14:paraId="37F5837B" w14:textId="77777777" w:rsidR="00BB23C1" w:rsidRPr="005874B6" w:rsidRDefault="00BB23C1" w:rsidP="00204171">
      <w:pPr>
        <w:numPr>
          <w:ilvl w:val="0"/>
          <w:numId w:val="17"/>
        </w:numPr>
        <w:textAlignment w:val="baseline"/>
        <w:rPr>
          <w:strike/>
          <w:color w:val="000000"/>
          <w:szCs w:val="24"/>
        </w:rPr>
      </w:pPr>
      <w:r w:rsidRPr="005874B6">
        <w:rPr>
          <w:strike/>
          <w:color w:val="000000"/>
          <w:szCs w:val="24"/>
        </w:rPr>
        <w:t>January 16, 2019- Spring Semester Introductory Meeting</w:t>
      </w:r>
    </w:p>
    <w:p w14:paraId="60C1C512" w14:textId="77777777" w:rsidR="00BB23C1" w:rsidRPr="005874B6" w:rsidRDefault="00BB23C1" w:rsidP="00204171">
      <w:pPr>
        <w:numPr>
          <w:ilvl w:val="0"/>
          <w:numId w:val="17"/>
        </w:numPr>
        <w:textAlignment w:val="baseline"/>
        <w:rPr>
          <w:strike/>
          <w:color w:val="000000"/>
          <w:szCs w:val="24"/>
        </w:rPr>
      </w:pPr>
      <w:r w:rsidRPr="005874B6">
        <w:rPr>
          <w:strike/>
          <w:color w:val="000000"/>
          <w:szCs w:val="24"/>
        </w:rPr>
        <w:t xml:space="preserve">January 30, 2019- </w:t>
      </w:r>
      <w:r w:rsidR="005874B6" w:rsidRPr="005874B6">
        <w:rPr>
          <w:strike/>
          <w:color w:val="000000"/>
          <w:szCs w:val="24"/>
        </w:rPr>
        <w:t>2019 SRM Meeting Logistics</w:t>
      </w:r>
    </w:p>
    <w:p w14:paraId="04B23702" w14:textId="77777777" w:rsidR="00BB23C1" w:rsidRPr="007E6C75" w:rsidRDefault="00BB23C1" w:rsidP="00204171">
      <w:pPr>
        <w:numPr>
          <w:ilvl w:val="0"/>
          <w:numId w:val="17"/>
        </w:numPr>
        <w:textAlignment w:val="baseline"/>
        <w:rPr>
          <w:strike/>
          <w:color w:val="000000"/>
          <w:szCs w:val="24"/>
        </w:rPr>
      </w:pPr>
      <w:r w:rsidRPr="007E6C75">
        <w:rPr>
          <w:strike/>
          <w:color w:val="000000"/>
          <w:szCs w:val="24"/>
        </w:rPr>
        <w:t xml:space="preserve">February 27, 2019- </w:t>
      </w:r>
      <w:r w:rsidR="00E32101">
        <w:rPr>
          <w:strike/>
          <w:color w:val="000000"/>
          <w:szCs w:val="24"/>
        </w:rPr>
        <w:t>Annual SRM Recap</w:t>
      </w:r>
    </w:p>
    <w:p w14:paraId="43F4F7AE" w14:textId="77777777" w:rsidR="00BB23C1" w:rsidRPr="00E348EA" w:rsidRDefault="00BB23C1" w:rsidP="00204171">
      <w:pPr>
        <w:numPr>
          <w:ilvl w:val="0"/>
          <w:numId w:val="17"/>
        </w:numPr>
        <w:textAlignment w:val="baseline"/>
        <w:rPr>
          <w:strike/>
          <w:color w:val="000000"/>
          <w:szCs w:val="24"/>
        </w:rPr>
      </w:pPr>
      <w:r w:rsidRPr="00E348EA">
        <w:rPr>
          <w:strike/>
          <w:color w:val="000000"/>
          <w:szCs w:val="24"/>
        </w:rPr>
        <w:t xml:space="preserve">March 13, 2019- </w:t>
      </w:r>
      <w:r w:rsidR="00E32101" w:rsidRPr="00E348EA">
        <w:rPr>
          <w:strike/>
          <w:color w:val="000000"/>
          <w:szCs w:val="24"/>
        </w:rPr>
        <w:t>Organizational Meeting</w:t>
      </w:r>
    </w:p>
    <w:p w14:paraId="27CEB1A5" w14:textId="77777777" w:rsidR="00BB23C1" w:rsidRPr="00122598" w:rsidRDefault="00BB23C1" w:rsidP="00204171">
      <w:pPr>
        <w:numPr>
          <w:ilvl w:val="0"/>
          <w:numId w:val="17"/>
        </w:numPr>
        <w:textAlignment w:val="baseline"/>
        <w:rPr>
          <w:strike/>
          <w:color w:val="000000"/>
          <w:szCs w:val="24"/>
        </w:rPr>
      </w:pPr>
      <w:r w:rsidRPr="00122598">
        <w:rPr>
          <w:strike/>
          <w:color w:val="000000"/>
          <w:szCs w:val="24"/>
        </w:rPr>
        <w:t xml:space="preserve">March 27, 2019- </w:t>
      </w:r>
      <w:r w:rsidR="00E32101" w:rsidRPr="00122598">
        <w:rPr>
          <w:strike/>
          <w:color w:val="000000"/>
          <w:szCs w:val="24"/>
        </w:rPr>
        <w:t>Alisha Phipps (Range Specialist – NRCS)/New Officer Nominations</w:t>
      </w:r>
    </w:p>
    <w:p w14:paraId="064F0FF6" w14:textId="40772AB2" w:rsidR="00BB23C1" w:rsidRDefault="00BB23C1" w:rsidP="00204171">
      <w:pPr>
        <w:numPr>
          <w:ilvl w:val="0"/>
          <w:numId w:val="17"/>
        </w:numPr>
        <w:textAlignment w:val="baseline"/>
        <w:rPr>
          <w:color w:val="000000"/>
          <w:szCs w:val="24"/>
        </w:rPr>
      </w:pPr>
      <w:r w:rsidRPr="00F25801">
        <w:rPr>
          <w:color w:val="000000"/>
          <w:szCs w:val="24"/>
        </w:rPr>
        <w:t xml:space="preserve">April 10, 2019- </w:t>
      </w:r>
      <w:r w:rsidR="00E32101">
        <w:rPr>
          <w:color w:val="000000"/>
          <w:szCs w:val="24"/>
        </w:rPr>
        <w:t>Flavie Audoin Presentation/New Officer Elections</w:t>
      </w:r>
    </w:p>
    <w:p w14:paraId="78841A46" w14:textId="40ABCE15" w:rsidR="009E2C56" w:rsidRPr="009E2C56" w:rsidRDefault="009E2C56" w:rsidP="009E2C56">
      <w:pPr>
        <w:numPr>
          <w:ilvl w:val="1"/>
          <w:numId w:val="17"/>
        </w:numPr>
        <w:textAlignment w:val="baseline"/>
        <w:rPr>
          <w:color w:val="FF0000"/>
          <w:szCs w:val="24"/>
        </w:rPr>
      </w:pPr>
      <w:r w:rsidRPr="009E2C56">
        <w:rPr>
          <w:color w:val="FF0000"/>
          <w:szCs w:val="24"/>
        </w:rPr>
        <w:t>Study on criollo cattle</w:t>
      </w:r>
    </w:p>
    <w:p w14:paraId="07C21CB8" w14:textId="465FA4BC" w:rsidR="009E2C56" w:rsidRPr="009E2C56" w:rsidRDefault="009E2C56" w:rsidP="009E2C56">
      <w:pPr>
        <w:numPr>
          <w:ilvl w:val="1"/>
          <w:numId w:val="17"/>
        </w:numPr>
        <w:textAlignment w:val="baseline"/>
        <w:rPr>
          <w:color w:val="FF0000"/>
          <w:szCs w:val="24"/>
        </w:rPr>
      </w:pPr>
      <w:r w:rsidRPr="009E2C56">
        <w:rPr>
          <w:color w:val="FF0000"/>
          <w:szCs w:val="24"/>
        </w:rPr>
        <w:t>Drought adapted breed that could be a good fit for ranchers in arid ecosystems</w:t>
      </w:r>
    </w:p>
    <w:p w14:paraId="5E3F9A49" w14:textId="3BDE6CA0" w:rsidR="009E2C56" w:rsidRPr="009E2C56" w:rsidRDefault="009E2C56" w:rsidP="009E2C56">
      <w:pPr>
        <w:numPr>
          <w:ilvl w:val="1"/>
          <w:numId w:val="17"/>
        </w:numPr>
        <w:textAlignment w:val="baseline"/>
        <w:rPr>
          <w:color w:val="FF0000"/>
          <w:szCs w:val="24"/>
        </w:rPr>
      </w:pPr>
      <w:r w:rsidRPr="009E2C56">
        <w:rPr>
          <w:color w:val="FF0000"/>
          <w:szCs w:val="24"/>
        </w:rPr>
        <w:t>They graze at night and eat a diversity of plants, not just roughage</w:t>
      </w:r>
    </w:p>
    <w:p w14:paraId="5EFA0386" w14:textId="1D4A6B3F" w:rsidR="009E2C56" w:rsidRPr="009E2C56" w:rsidRDefault="009E2C56" w:rsidP="009E2C56">
      <w:pPr>
        <w:numPr>
          <w:ilvl w:val="1"/>
          <w:numId w:val="17"/>
        </w:numPr>
        <w:textAlignment w:val="baseline"/>
        <w:rPr>
          <w:color w:val="FF0000"/>
          <w:szCs w:val="24"/>
        </w:rPr>
      </w:pPr>
      <w:r>
        <w:rPr>
          <w:color w:val="FF0000"/>
          <w:szCs w:val="24"/>
        </w:rPr>
        <w:t xml:space="preserve">Criollo still produce extremely tender meat and marble </w:t>
      </w:r>
      <w:proofErr w:type="gramStart"/>
      <w:r>
        <w:rPr>
          <w:color w:val="FF0000"/>
          <w:szCs w:val="24"/>
        </w:rPr>
        <w:t>pretty well</w:t>
      </w:r>
      <w:proofErr w:type="gramEnd"/>
      <w:r>
        <w:rPr>
          <w:color w:val="FF0000"/>
          <w:szCs w:val="24"/>
        </w:rPr>
        <w:t xml:space="preserve"> on rangelands</w:t>
      </w:r>
    </w:p>
    <w:p w14:paraId="222403D8" w14:textId="15AA0968" w:rsidR="00A82FBF" w:rsidRPr="00122598" w:rsidRDefault="00BB23C1" w:rsidP="00204171">
      <w:pPr>
        <w:numPr>
          <w:ilvl w:val="0"/>
          <w:numId w:val="17"/>
        </w:numPr>
        <w:textAlignment w:val="baseline"/>
        <w:rPr>
          <w:szCs w:val="24"/>
        </w:rPr>
      </w:pPr>
      <w:r w:rsidRPr="00F25801">
        <w:rPr>
          <w:color w:val="000000"/>
          <w:szCs w:val="24"/>
        </w:rPr>
        <w:t xml:space="preserve">April 24, 2019- </w:t>
      </w:r>
      <w:r w:rsidR="00E32101">
        <w:rPr>
          <w:color w:val="000000"/>
          <w:szCs w:val="24"/>
        </w:rPr>
        <w:t>New Officer Lead Meeting *Brainstorming Day?</w:t>
      </w:r>
    </w:p>
    <w:p w14:paraId="3737A093" w14:textId="57EDFA1F" w:rsidR="00122598" w:rsidRDefault="00122598" w:rsidP="007C5C25">
      <w:pPr>
        <w:ind w:left="2160"/>
        <w:textAlignment w:val="baseline"/>
        <w:rPr>
          <w:szCs w:val="24"/>
        </w:rPr>
      </w:pPr>
    </w:p>
    <w:p w14:paraId="5FA1573E" w14:textId="4B9CD983" w:rsidR="00AB729A" w:rsidRDefault="00AB729A" w:rsidP="007C5C25">
      <w:pPr>
        <w:ind w:left="2160"/>
        <w:textAlignment w:val="baseline"/>
        <w:rPr>
          <w:szCs w:val="24"/>
        </w:rPr>
      </w:pPr>
    </w:p>
    <w:p w14:paraId="5B515752" w14:textId="5A8FD1BC" w:rsidR="00AB729A" w:rsidRDefault="00AB729A" w:rsidP="007C5C25">
      <w:pPr>
        <w:ind w:left="2160"/>
        <w:textAlignment w:val="baseline"/>
        <w:rPr>
          <w:szCs w:val="24"/>
        </w:rPr>
      </w:pPr>
    </w:p>
    <w:p w14:paraId="3C383E3C" w14:textId="77777777" w:rsidR="00AB729A" w:rsidRPr="00AB729A" w:rsidRDefault="00AB729A" w:rsidP="00AB729A">
      <w:pPr>
        <w:ind w:firstLine="720"/>
        <w:textAlignment w:val="baseline"/>
        <w:rPr>
          <w:b/>
          <w:sz w:val="28"/>
          <w:szCs w:val="24"/>
          <w:u w:val="single"/>
        </w:rPr>
      </w:pPr>
      <w:r w:rsidRPr="00AB729A">
        <w:rPr>
          <w:b/>
          <w:sz w:val="28"/>
          <w:szCs w:val="24"/>
          <w:u w:val="single"/>
        </w:rPr>
        <w:lastRenderedPageBreak/>
        <w:t>Nominations for Officer positions:</w:t>
      </w:r>
    </w:p>
    <w:p w14:paraId="5B445C06" w14:textId="76D1539F" w:rsidR="00194A62" w:rsidRPr="00194A62" w:rsidRDefault="00194A62" w:rsidP="00194A62">
      <w:pPr>
        <w:ind w:left="720" w:firstLine="720"/>
        <w:textAlignment w:val="baseline"/>
        <w:rPr>
          <w:szCs w:val="24"/>
        </w:rPr>
      </w:pPr>
      <w:r>
        <w:rPr>
          <w:szCs w:val="24"/>
        </w:rPr>
        <w:t xml:space="preserve">President: </w:t>
      </w:r>
      <w:r w:rsidRPr="00194A62">
        <w:rPr>
          <w:szCs w:val="24"/>
        </w:rPr>
        <w:t xml:space="preserve">Brian, Will, </w:t>
      </w:r>
      <w:r w:rsidRPr="00194A62">
        <w:rPr>
          <w:strike/>
          <w:szCs w:val="24"/>
        </w:rPr>
        <w:t>Austin</w:t>
      </w:r>
      <w:r w:rsidRPr="00194A62">
        <w:rPr>
          <w:szCs w:val="24"/>
        </w:rPr>
        <w:t xml:space="preserve">, </w:t>
      </w:r>
    </w:p>
    <w:p w14:paraId="688B3E4D" w14:textId="77777777" w:rsidR="00194A62" w:rsidRPr="00194A62" w:rsidRDefault="00194A62" w:rsidP="00194A62">
      <w:pPr>
        <w:ind w:left="720" w:firstLine="720"/>
        <w:textAlignment w:val="baseline"/>
        <w:rPr>
          <w:szCs w:val="24"/>
        </w:rPr>
      </w:pPr>
      <w:r w:rsidRPr="00194A62">
        <w:rPr>
          <w:szCs w:val="24"/>
        </w:rPr>
        <w:t>VP: Will, Austin, Mitchell, Cameron, James</w:t>
      </w:r>
    </w:p>
    <w:p w14:paraId="40E1EDEF" w14:textId="77777777" w:rsidR="00194A62" w:rsidRPr="00194A62" w:rsidRDefault="00194A62" w:rsidP="00194A62">
      <w:pPr>
        <w:ind w:left="720" w:firstLine="720"/>
        <w:textAlignment w:val="baseline"/>
        <w:rPr>
          <w:szCs w:val="24"/>
        </w:rPr>
      </w:pPr>
      <w:r w:rsidRPr="00194A62">
        <w:rPr>
          <w:szCs w:val="24"/>
        </w:rPr>
        <w:t>Secretary: Cameron, Claire, Corwin, Mitchell, TZ (ask her if she wants to do it?)</w:t>
      </w:r>
    </w:p>
    <w:p w14:paraId="3671BB1F" w14:textId="2EBA4C6A" w:rsidR="00194A62" w:rsidRPr="00194A62" w:rsidRDefault="00194A62" w:rsidP="00194A62">
      <w:pPr>
        <w:ind w:left="720" w:firstLine="720"/>
        <w:textAlignment w:val="baseline"/>
        <w:rPr>
          <w:szCs w:val="24"/>
        </w:rPr>
      </w:pPr>
      <w:r w:rsidRPr="00194A62">
        <w:rPr>
          <w:szCs w:val="24"/>
        </w:rPr>
        <w:t xml:space="preserve">Treasurer: </w:t>
      </w:r>
      <w:r w:rsidRPr="00194A62">
        <w:rPr>
          <w:strike/>
          <w:szCs w:val="24"/>
        </w:rPr>
        <w:t>Austin</w:t>
      </w:r>
      <w:r w:rsidRPr="00194A62">
        <w:rPr>
          <w:szCs w:val="24"/>
        </w:rPr>
        <w:t xml:space="preserve">, James, </w:t>
      </w:r>
      <w:r>
        <w:rPr>
          <w:szCs w:val="24"/>
        </w:rPr>
        <w:t xml:space="preserve">Mitchell, Claire </w:t>
      </w:r>
    </w:p>
    <w:p w14:paraId="4B865921" w14:textId="77777777" w:rsidR="00194A62" w:rsidRDefault="00194A62" w:rsidP="00AB729A">
      <w:pPr>
        <w:ind w:left="2160"/>
        <w:textAlignment w:val="baseline"/>
        <w:rPr>
          <w:szCs w:val="24"/>
        </w:rPr>
      </w:pPr>
    </w:p>
    <w:p w14:paraId="7A19AE85" w14:textId="77777777" w:rsidR="00AB729A" w:rsidRPr="00AB729A" w:rsidRDefault="00AB729A" w:rsidP="00AB729A">
      <w:pPr>
        <w:ind w:left="720"/>
        <w:textAlignment w:val="baseline"/>
        <w:rPr>
          <w:b/>
          <w:szCs w:val="24"/>
        </w:rPr>
      </w:pPr>
      <w:r w:rsidRPr="00AB729A">
        <w:rPr>
          <w:b/>
          <w:szCs w:val="24"/>
        </w:rPr>
        <w:t>Officers for the 2018-2019 School Year</w:t>
      </w:r>
    </w:p>
    <w:p w14:paraId="46490D71" w14:textId="5E0AD0CD" w:rsidR="00AB729A" w:rsidRPr="00AB729A" w:rsidRDefault="00AB729A" w:rsidP="00194A62">
      <w:pPr>
        <w:ind w:left="720" w:firstLine="720"/>
        <w:textAlignment w:val="baseline"/>
        <w:rPr>
          <w:szCs w:val="24"/>
        </w:rPr>
      </w:pPr>
      <w:r w:rsidRPr="00AB729A">
        <w:rPr>
          <w:szCs w:val="24"/>
        </w:rPr>
        <w:t xml:space="preserve">President: </w:t>
      </w:r>
      <w:r w:rsidR="00194A62">
        <w:rPr>
          <w:szCs w:val="24"/>
        </w:rPr>
        <w:t>Brian Koppy</w:t>
      </w:r>
      <w:r w:rsidRPr="00AB729A">
        <w:rPr>
          <w:szCs w:val="24"/>
        </w:rPr>
        <w:tab/>
      </w:r>
    </w:p>
    <w:p w14:paraId="7B957BE4" w14:textId="02814EB7" w:rsidR="00AB729A" w:rsidRPr="00AB729A" w:rsidRDefault="00AB729A" w:rsidP="00194A62">
      <w:pPr>
        <w:ind w:left="720" w:firstLine="720"/>
        <w:textAlignment w:val="baseline"/>
        <w:rPr>
          <w:szCs w:val="24"/>
        </w:rPr>
      </w:pPr>
      <w:r w:rsidRPr="00AB729A">
        <w:rPr>
          <w:szCs w:val="24"/>
        </w:rPr>
        <w:t>VP: C</w:t>
      </w:r>
      <w:r w:rsidR="00194A62">
        <w:rPr>
          <w:szCs w:val="24"/>
        </w:rPr>
        <w:t>ameron Burleson</w:t>
      </w:r>
    </w:p>
    <w:p w14:paraId="30BEE3D9" w14:textId="1B6E5BBB" w:rsidR="00AB729A" w:rsidRPr="00AB729A" w:rsidRDefault="00AB729A" w:rsidP="00194A62">
      <w:pPr>
        <w:ind w:left="720" w:firstLine="720"/>
        <w:textAlignment w:val="baseline"/>
        <w:rPr>
          <w:szCs w:val="24"/>
        </w:rPr>
      </w:pPr>
      <w:r w:rsidRPr="00AB729A">
        <w:rPr>
          <w:szCs w:val="24"/>
        </w:rPr>
        <w:t xml:space="preserve">Treasurer: </w:t>
      </w:r>
      <w:r w:rsidR="00194A62">
        <w:rPr>
          <w:szCs w:val="24"/>
        </w:rPr>
        <w:t>Mitchell Zieglgansberger</w:t>
      </w:r>
    </w:p>
    <w:p w14:paraId="2637C5CA" w14:textId="2E3D133F" w:rsidR="00AB729A" w:rsidRDefault="00AB729A" w:rsidP="00194A62">
      <w:pPr>
        <w:ind w:left="720" w:firstLine="720"/>
        <w:textAlignment w:val="baseline"/>
        <w:rPr>
          <w:szCs w:val="24"/>
        </w:rPr>
      </w:pPr>
      <w:r w:rsidRPr="00AB729A">
        <w:rPr>
          <w:szCs w:val="24"/>
        </w:rPr>
        <w:t>Secretary:</w:t>
      </w:r>
      <w:r w:rsidR="00194A62">
        <w:rPr>
          <w:szCs w:val="24"/>
        </w:rPr>
        <w:t xml:space="preserve"> TZ Leiser </w:t>
      </w:r>
      <w:r w:rsidRPr="00AB729A">
        <w:rPr>
          <w:szCs w:val="24"/>
        </w:rPr>
        <w:t xml:space="preserve"> </w:t>
      </w:r>
    </w:p>
    <w:p w14:paraId="226A72D5" w14:textId="77777777" w:rsidR="00194A62" w:rsidRPr="00AB729A" w:rsidRDefault="00194A62" w:rsidP="00AB729A">
      <w:pPr>
        <w:ind w:left="2160"/>
        <w:textAlignment w:val="baseline"/>
        <w:rPr>
          <w:szCs w:val="24"/>
        </w:rPr>
      </w:pPr>
    </w:p>
    <w:p w14:paraId="44AB9493" w14:textId="1D49F3E1" w:rsidR="00AB729A" w:rsidRPr="00AB729A" w:rsidRDefault="00AB729A" w:rsidP="00194A62">
      <w:pPr>
        <w:textAlignment w:val="baseline"/>
        <w:rPr>
          <w:szCs w:val="24"/>
        </w:rPr>
      </w:pPr>
      <w:r w:rsidRPr="00AB729A">
        <w:rPr>
          <w:b/>
          <w:szCs w:val="24"/>
        </w:rPr>
        <w:t xml:space="preserve">Transfer of Position: </w:t>
      </w:r>
      <w:r w:rsidRPr="00AB729A">
        <w:rPr>
          <w:szCs w:val="24"/>
        </w:rPr>
        <w:t>Today, April 1</w:t>
      </w:r>
      <w:r w:rsidR="00194A62">
        <w:rPr>
          <w:szCs w:val="24"/>
        </w:rPr>
        <w:t>0</w:t>
      </w:r>
      <w:r w:rsidRPr="00AB729A">
        <w:rPr>
          <w:szCs w:val="24"/>
        </w:rPr>
        <w:t>th</w:t>
      </w:r>
      <w:proofErr w:type="gramStart"/>
      <w:r w:rsidRPr="00AB729A">
        <w:rPr>
          <w:szCs w:val="24"/>
        </w:rPr>
        <w:t xml:space="preserve"> 201</w:t>
      </w:r>
      <w:r w:rsidR="00194A62">
        <w:rPr>
          <w:szCs w:val="24"/>
        </w:rPr>
        <w:t>9</w:t>
      </w:r>
      <w:proofErr w:type="gramEnd"/>
      <w:r w:rsidRPr="00AB729A">
        <w:rPr>
          <w:szCs w:val="24"/>
        </w:rPr>
        <w:t xml:space="preserve">, we voted in our new club officers. Our old officers consisted of </w:t>
      </w:r>
      <w:r w:rsidR="00194A62">
        <w:rPr>
          <w:szCs w:val="24"/>
        </w:rPr>
        <w:t>Josephine Profy</w:t>
      </w:r>
      <w:r w:rsidRPr="00AB729A">
        <w:rPr>
          <w:szCs w:val="24"/>
        </w:rPr>
        <w:t xml:space="preserve"> as President, </w:t>
      </w:r>
      <w:r w:rsidR="00194A62">
        <w:rPr>
          <w:szCs w:val="24"/>
        </w:rPr>
        <w:t>Clara Miller</w:t>
      </w:r>
      <w:r w:rsidRPr="00AB729A">
        <w:rPr>
          <w:szCs w:val="24"/>
        </w:rPr>
        <w:t xml:space="preserve"> as Vice President, </w:t>
      </w:r>
      <w:r w:rsidR="00194A62">
        <w:rPr>
          <w:szCs w:val="24"/>
        </w:rPr>
        <w:t>William Gray</w:t>
      </w:r>
      <w:r w:rsidRPr="00AB729A">
        <w:rPr>
          <w:szCs w:val="24"/>
        </w:rPr>
        <w:t xml:space="preserve"> as Treasurer, and </w:t>
      </w:r>
      <w:r w:rsidR="00194A62">
        <w:rPr>
          <w:szCs w:val="24"/>
        </w:rPr>
        <w:t>Amanda Sacek</w:t>
      </w:r>
      <w:r w:rsidRPr="00AB729A">
        <w:rPr>
          <w:szCs w:val="24"/>
        </w:rPr>
        <w:t xml:space="preserve"> as Secretary. We now hand the offices and positions to the new elects for this coming year of 2019</w:t>
      </w:r>
      <w:r w:rsidR="00194A62">
        <w:rPr>
          <w:szCs w:val="24"/>
        </w:rPr>
        <w:t>-2020</w:t>
      </w:r>
      <w:r w:rsidRPr="00AB729A">
        <w:rPr>
          <w:szCs w:val="24"/>
        </w:rPr>
        <w:t xml:space="preserve"> to </w:t>
      </w:r>
      <w:r w:rsidR="00194A62">
        <w:rPr>
          <w:szCs w:val="24"/>
        </w:rPr>
        <w:t>Brian Koppy</w:t>
      </w:r>
      <w:r w:rsidRPr="00AB729A">
        <w:rPr>
          <w:szCs w:val="24"/>
        </w:rPr>
        <w:t xml:space="preserve"> as President, C</w:t>
      </w:r>
      <w:r w:rsidR="00194A62">
        <w:rPr>
          <w:szCs w:val="24"/>
        </w:rPr>
        <w:t>ameron Burleson</w:t>
      </w:r>
      <w:r w:rsidRPr="00AB729A">
        <w:rPr>
          <w:szCs w:val="24"/>
        </w:rPr>
        <w:t xml:space="preserve"> as Vice President, </w:t>
      </w:r>
      <w:r w:rsidR="00194A62">
        <w:rPr>
          <w:szCs w:val="24"/>
        </w:rPr>
        <w:t>TZ Leiser</w:t>
      </w:r>
      <w:r w:rsidRPr="00AB729A">
        <w:rPr>
          <w:szCs w:val="24"/>
        </w:rPr>
        <w:t xml:space="preserve"> as Secretary, and </w:t>
      </w:r>
      <w:r w:rsidR="00194A62">
        <w:rPr>
          <w:szCs w:val="24"/>
        </w:rPr>
        <w:t>Mitchell Zieglgansberger</w:t>
      </w:r>
      <w:r w:rsidRPr="00AB729A">
        <w:rPr>
          <w:szCs w:val="24"/>
        </w:rPr>
        <w:t xml:space="preserve"> as Treasurer.</w:t>
      </w:r>
    </w:p>
    <w:p w14:paraId="056F9C1B" w14:textId="77777777" w:rsidR="00AB729A" w:rsidRPr="00AB729A" w:rsidRDefault="00AB729A" w:rsidP="00AB729A">
      <w:pPr>
        <w:ind w:left="2160"/>
        <w:textAlignment w:val="baseline"/>
        <w:rPr>
          <w:szCs w:val="24"/>
        </w:rPr>
      </w:pPr>
    </w:p>
    <w:p w14:paraId="25C45CFA" w14:textId="40DCF715" w:rsidR="00AB729A" w:rsidRPr="00AB729A" w:rsidRDefault="00AB729A" w:rsidP="00194A62">
      <w:pPr>
        <w:textAlignment w:val="baseline"/>
        <w:rPr>
          <w:szCs w:val="24"/>
        </w:rPr>
      </w:pPr>
      <w:r w:rsidRPr="00AB729A">
        <w:rPr>
          <w:b/>
          <w:szCs w:val="24"/>
        </w:rPr>
        <w:t xml:space="preserve">Banking/Treasurer: </w:t>
      </w:r>
      <w:r w:rsidRPr="00AB729A">
        <w:rPr>
          <w:szCs w:val="24"/>
        </w:rPr>
        <w:t>To add to this, we need to remove the old office</w:t>
      </w:r>
      <w:r w:rsidR="00194A62">
        <w:rPr>
          <w:szCs w:val="24"/>
        </w:rPr>
        <w:t>rs Josephine Profy, Clara Miller, and William Gray</w:t>
      </w:r>
      <w:r w:rsidRPr="00AB729A">
        <w:rPr>
          <w:szCs w:val="24"/>
        </w:rPr>
        <w:t xml:space="preserve"> from the Tierra Seca banking account at the </w:t>
      </w:r>
      <w:proofErr w:type="spellStart"/>
      <w:r w:rsidRPr="00AB729A">
        <w:rPr>
          <w:szCs w:val="24"/>
        </w:rPr>
        <w:t>OneAZ</w:t>
      </w:r>
      <w:proofErr w:type="spellEnd"/>
      <w:r w:rsidRPr="00AB729A">
        <w:rPr>
          <w:szCs w:val="24"/>
        </w:rPr>
        <w:t xml:space="preserve"> Credit Union Bank in Tucson, AZ. We need to add the new officers of </w:t>
      </w:r>
      <w:r w:rsidR="00194A62">
        <w:rPr>
          <w:szCs w:val="24"/>
        </w:rPr>
        <w:t>Brian Koppy</w:t>
      </w:r>
      <w:r w:rsidRPr="00AB729A">
        <w:rPr>
          <w:szCs w:val="24"/>
        </w:rPr>
        <w:t xml:space="preserve"> as President</w:t>
      </w:r>
      <w:r w:rsidR="00194A62">
        <w:rPr>
          <w:szCs w:val="24"/>
        </w:rPr>
        <w:t>, Mitchell Zieglgansberger</w:t>
      </w:r>
      <w:r w:rsidRPr="00AB729A">
        <w:rPr>
          <w:szCs w:val="24"/>
        </w:rPr>
        <w:t xml:space="preserve"> as Treasurer</w:t>
      </w:r>
      <w:r w:rsidR="00194A62">
        <w:rPr>
          <w:szCs w:val="24"/>
        </w:rPr>
        <w:t>, and Cameron Burleson as Vice President</w:t>
      </w:r>
      <w:r w:rsidRPr="00AB729A">
        <w:rPr>
          <w:szCs w:val="24"/>
        </w:rPr>
        <w:t xml:space="preserve"> onto the Tierra Seca banking account for the upcoming year of 201</w:t>
      </w:r>
      <w:r w:rsidR="00194A62">
        <w:rPr>
          <w:szCs w:val="24"/>
        </w:rPr>
        <w:t>9</w:t>
      </w:r>
      <w:r w:rsidRPr="00AB729A">
        <w:rPr>
          <w:szCs w:val="24"/>
        </w:rPr>
        <w:t>-</w:t>
      </w:r>
      <w:r w:rsidR="00194A62">
        <w:rPr>
          <w:szCs w:val="24"/>
        </w:rPr>
        <w:t>20</w:t>
      </w:r>
      <w:r w:rsidRPr="00AB729A">
        <w:rPr>
          <w:szCs w:val="24"/>
        </w:rPr>
        <w:t xml:space="preserve"> starting now. Talk with Advisor on this.</w:t>
      </w:r>
    </w:p>
    <w:p w14:paraId="5BA0A073" w14:textId="77777777" w:rsidR="00AB729A" w:rsidRDefault="00AB729A" w:rsidP="00194A62">
      <w:pPr>
        <w:textAlignment w:val="baseline"/>
        <w:rPr>
          <w:szCs w:val="24"/>
        </w:rPr>
      </w:pPr>
      <w:bookmarkStart w:id="1" w:name="_GoBack"/>
      <w:bookmarkEnd w:id="1"/>
    </w:p>
    <w:p w14:paraId="5AB44724" w14:textId="77777777" w:rsidR="00A82FBF" w:rsidRPr="00A82FBF" w:rsidRDefault="00A82FBF" w:rsidP="00A82FBF">
      <w:pPr>
        <w:ind w:left="2160"/>
        <w:textAlignment w:val="baseline"/>
        <w:rPr>
          <w:szCs w:val="24"/>
        </w:rPr>
      </w:pPr>
    </w:p>
    <w:p w14:paraId="511A0978" w14:textId="77777777" w:rsidR="004E5A8E" w:rsidRPr="00F25801" w:rsidRDefault="00193DE0" w:rsidP="00204171">
      <w:pPr>
        <w:numPr>
          <w:ilvl w:val="0"/>
          <w:numId w:val="5"/>
        </w:numPr>
        <w:textAlignment w:val="baseline"/>
        <w:rPr>
          <w:b/>
          <w:bCs/>
          <w:color w:val="000000"/>
          <w:sz w:val="20"/>
        </w:rPr>
      </w:pPr>
      <w:r w:rsidRPr="000E13E0">
        <w:rPr>
          <w:b/>
          <w:bCs/>
          <w:color w:val="000000"/>
          <w:sz w:val="32"/>
          <w:szCs w:val="32"/>
        </w:rPr>
        <w:t>Past Events Report</w:t>
      </w:r>
    </w:p>
    <w:p w14:paraId="63B1C835" w14:textId="77777777" w:rsidR="00E348EA" w:rsidRDefault="00E348EA" w:rsidP="00E348EA">
      <w:pPr>
        <w:tabs>
          <w:tab w:val="num" w:pos="0"/>
        </w:tabs>
        <w:ind w:left="1800"/>
        <w:textAlignment w:val="baseline"/>
        <w:rPr>
          <w:b/>
          <w:bCs/>
          <w:color w:val="000000"/>
          <w:sz w:val="28"/>
          <w:szCs w:val="28"/>
        </w:rPr>
      </w:pPr>
    </w:p>
    <w:p w14:paraId="42D4CC20" w14:textId="082DC4BF" w:rsidR="007C5C25" w:rsidRPr="0036059D" w:rsidRDefault="00122598" w:rsidP="0036059D">
      <w:pPr>
        <w:numPr>
          <w:ilvl w:val="0"/>
          <w:numId w:val="7"/>
        </w:numPr>
        <w:ind w:left="1800"/>
        <w:textAlignment w:val="baseline"/>
        <w:rPr>
          <w:b/>
          <w:bCs/>
          <w:color w:val="000000"/>
          <w:sz w:val="28"/>
          <w:szCs w:val="28"/>
        </w:rPr>
      </w:pPr>
      <w:r>
        <w:rPr>
          <w:b/>
          <w:bCs/>
          <w:color w:val="000000"/>
          <w:sz w:val="28"/>
          <w:szCs w:val="28"/>
        </w:rPr>
        <w:t>UA Home Baseball game: April 6</w:t>
      </w:r>
      <w:r w:rsidRPr="00204171">
        <w:rPr>
          <w:b/>
          <w:bCs/>
          <w:color w:val="000000"/>
          <w:sz w:val="28"/>
          <w:szCs w:val="28"/>
          <w:vertAlign w:val="superscript"/>
        </w:rPr>
        <w:t>th</w:t>
      </w:r>
    </w:p>
    <w:p w14:paraId="66E54C83" w14:textId="77777777" w:rsidR="000E6DDF" w:rsidRDefault="000E6DDF" w:rsidP="00153456">
      <w:pPr>
        <w:tabs>
          <w:tab w:val="num" w:pos="0"/>
        </w:tabs>
        <w:textAlignment w:val="baseline"/>
        <w:rPr>
          <w:b/>
          <w:bCs/>
          <w:color w:val="000000"/>
          <w:sz w:val="28"/>
          <w:szCs w:val="28"/>
        </w:rPr>
      </w:pPr>
    </w:p>
    <w:p w14:paraId="05B52957" w14:textId="77777777" w:rsidR="000E6DDF" w:rsidRDefault="000E6DDF" w:rsidP="00E348EA">
      <w:pPr>
        <w:tabs>
          <w:tab w:val="num" w:pos="0"/>
        </w:tabs>
        <w:ind w:left="1800"/>
        <w:textAlignment w:val="baseline"/>
        <w:rPr>
          <w:b/>
          <w:bCs/>
          <w:color w:val="000000"/>
          <w:sz w:val="28"/>
          <w:szCs w:val="28"/>
        </w:rPr>
      </w:pPr>
    </w:p>
    <w:p w14:paraId="11FFA9BA" w14:textId="77777777" w:rsidR="00BB23C1" w:rsidRPr="005874B6" w:rsidRDefault="00193DE0" w:rsidP="00204171">
      <w:pPr>
        <w:numPr>
          <w:ilvl w:val="0"/>
          <w:numId w:val="6"/>
        </w:numPr>
        <w:textAlignment w:val="baseline"/>
        <w:rPr>
          <w:color w:val="000000"/>
          <w:sz w:val="20"/>
        </w:rPr>
      </w:pPr>
      <w:r w:rsidRPr="000E13E0">
        <w:rPr>
          <w:b/>
          <w:bCs/>
          <w:color w:val="000000"/>
          <w:sz w:val="32"/>
          <w:szCs w:val="32"/>
        </w:rPr>
        <w:t>Upcoming Events Report</w:t>
      </w:r>
    </w:p>
    <w:p w14:paraId="5339F62F" w14:textId="77777777" w:rsidR="00AE1F3E" w:rsidRDefault="00AE1F3E" w:rsidP="007C5C25">
      <w:pPr>
        <w:textAlignment w:val="baseline"/>
        <w:rPr>
          <w:b/>
          <w:bCs/>
          <w:color w:val="000000"/>
          <w:sz w:val="28"/>
          <w:szCs w:val="28"/>
        </w:rPr>
      </w:pPr>
      <w:bookmarkStart w:id="2" w:name="_Hlk535408403"/>
    </w:p>
    <w:p w14:paraId="71A659EA" w14:textId="77777777" w:rsidR="000D5BAD" w:rsidRDefault="000D5BAD" w:rsidP="003801B4">
      <w:pPr>
        <w:numPr>
          <w:ilvl w:val="0"/>
          <w:numId w:val="7"/>
        </w:numPr>
        <w:ind w:left="1800"/>
        <w:textAlignment w:val="baseline"/>
        <w:rPr>
          <w:b/>
          <w:bCs/>
          <w:color w:val="000000"/>
          <w:sz w:val="28"/>
          <w:szCs w:val="28"/>
        </w:rPr>
      </w:pPr>
      <w:bookmarkStart w:id="3" w:name="_Hlk4404996"/>
      <w:r>
        <w:rPr>
          <w:b/>
          <w:bCs/>
          <w:color w:val="000000"/>
          <w:sz w:val="28"/>
          <w:szCs w:val="28"/>
        </w:rPr>
        <w:t>SNRE Awards Ceremony: April 22</w:t>
      </w:r>
      <w:r w:rsidRPr="000D5BAD">
        <w:rPr>
          <w:b/>
          <w:bCs/>
          <w:color w:val="000000"/>
          <w:sz w:val="28"/>
          <w:szCs w:val="28"/>
          <w:vertAlign w:val="superscript"/>
        </w:rPr>
        <w:t>nd</w:t>
      </w:r>
    </w:p>
    <w:p w14:paraId="15D454FB" w14:textId="77777777" w:rsidR="000D5BAD" w:rsidRDefault="000D5BAD" w:rsidP="000D5BAD">
      <w:pPr>
        <w:ind w:left="1800"/>
        <w:textAlignment w:val="baseline"/>
        <w:rPr>
          <w:bCs/>
          <w:color w:val="000000"/>
          <w:szCs w:val="28"/>
        </w:rPr>
      </w:pPr>
      <w:r>
        <w:rPr>
          <w:bCs/>
          <w:color w:val="000000"/>
          <w:szCs w:val="28"/>
        </w:rPr>
        <w:t>-What:</w:t>
      </w:r>
      <w:r w:rsidR="002576B7">
        <w:rPr>
          <w:bCs/>
          <w:color w:val="000000"/>
          <w:szCs w:val="28"/>
        </w:rPr>
        <w:t xml:space="preserve"> Join TS at the awards ceremony and enjoy food, raffle prizes, and great company! The winner to our fundraising 50/50 Raffle will be announced here as well!</w:t>
      </w:r>
    </w:p>
    <w:p w14:paraId="0DCCD51D" w14:textId="77777777" w:rsidR="000D5BAD" w:rsidRDefault="000D5BAD" w:rsidP="000D5BAD">
      <w:pPr>
        <w:ind w:left="1800"/>
        <w:textAlignment w:val="baseline"/>
        <w:rPr>
          <w:bCs/>
          <w:color w:val="000000"/>
          <w:szCs w:val="28"/>
        </w:rPr>
      </w:pPr>
      <w:r>
        <w:rPr>
          <w:bCs/>
          <w:color w:val="000000"/>
          <w:szCs w:val="28"/>
        </w:rPr>
        <w:t>-When:</w:t>
      </w:r>
      <w:r w:rsidR="002576B7">
        <w:rPr>
          <w:bCs/>
          <w:color w:val="000000"/>
          <w:szCs w:val="28"/>
        </w:rPr>
        <w:t xml:space="preserve"> 2:30PM-4:30PM</w:t>
      </w:r>
    </w:p>
    <w:p w14:paraId="0618684B" w14:textId="4731FD5D" w:rsidR="000D5BAD" w:rsidRDefault="000D5BAD" w:rsidP="000D5BAD">
      <w:pPr>
        <w:ind w:left="1800"/>
        <w:textAlignment w:val="baseline"/>
        <w:rPr>
          <w:bCs/>
          <w:color w:val="000000"/>
          <w:szCs w:val="28"/>
        </w:rPr>
      </w:pPr>
      <w:r>
        <w:rPr>
          <w:bCs/>
          <w:color w:val="000000"/>
          <w:szCs w:val="28"/>
        </w:rPr>
        <w:t>-Where:</w:t>
      </w:r>
      <w:r w:rsidR="002576B7">
        <w:rPr>
          <w:bCs/>
          <w:color w:val="000000"/>
          <w:szCs w:val="28"/>
        </w:rPr>
        <w:t xml:space="preserve"> ENR2 N350</w:t>
      </w:r>
    </w:p>
    <w:p w14:paraId="63D1B385" w14:textId="77777777" w:rsidR="001128AB" w:rsidRDefault="001128AB" w:rsidP="000D5BAD">
      <w:pPr>
        <w:ind w:left="1800"/>
        <w:textAlignment w:val="baseline"/>
        <w:rPr>
          <w:bCs/>
          <w:color w:val="000000"/>
          <w:szCs w:val="28"/>
        </w:rPr>
      </w:pPr>
    </w:p>
    <w:p w14:paraId="2E5E41D0" w14:textId="77777777" w:rsidR="001128AB" w:rsidRPr="00DB05F4" w:rsidRDefault="001128AB" w:rsidP="001128AB">
      <w:pPr>
        <w:numPr>
          <w:ilvl w:val="0"/>
          <w:numId w:val="7"/>
        </w:numPr>
        <w:ind w:left="1800"/>
        <w:textAlignment w:val="baseline"/>
        <w:rPr>
          <w:b/>
          <w:bCs/>
          <w:color w:val="000000"/>
          <w:sz w:val="28"/>
          <w:szCs w:val="28"/>
          <w:highlight w:val="yellow"/>
        </w:rPr>
      </w:pPr>
      <w:r w:rsidRPr="001128AB">
        <w:rPr>
          <w:b/>
          <w:bCs/>
          <w:color w:val="000000"/>
          <w:sz w:val="28"/>
          <w:szCs w:val="28"/>
        </w:rPr>
        <w:t>Aluminum</w:t>
      </w:r>
      <w:r>
        <w:rPr>
          <w:b/>
          <w:bCs/>
          <w:color w:val="000000"/>
          <w:sz w:val="28"/>
          <w:szCs w:val="28"/>
        </w:rPr>
        <w:t xml:space="preserve"> Can Collection at Elkhorn Ranch: </w:t>
      </w:r>
      <w:r w:rsidRPr="001128AB">
        <w:rPr>
          <w:b/>
          <w:bCs/>
          <w:color w:val="000000"/>
          <w:sz w:val="28"/>
          <w:szCs w:val="28"/>
        </w:rPr>
        <w:t>April 27</w:t>
      </w:r>
      <w:r w:rsidRPr="001128AB">
        <w:rPr>
          <w:b/>
          <w:bCs/>
          <w:color w:val="000000"/>
          <w:sz w:val="28"/>
          <w:szCs w:val="28"/>
          <w:vertAlign w:val="superscript"/>
        </w:rPr>
        <w:t>th</w:t>
      </w:r>
      <w:r w:rsidRPr="001128AB">
        <w:rPr>
          <w:b/>
          <w:bCs/>
          <w:strike/>
          <w:color w:val="000000"/>
          <w:sz w:val="28"/>
          <w:szCs w:val="28"/>
        </w:rPr>
        <w:t xml:space="preserve"> </w:t>
      </w:r>
    </w:p>
    <w:p w14:paraId="710F95D0" w14:textId="77777777" w:rsidR="001128AB" w:rsidRDefault="001128AB" w:rsidP="001128AB">
      <w:pPr>
        <w:ind w:left="1800"/>
        <w:textAlignment w:val="baseline"/>
        <w:rPr>
          <w:bCs/>
          <w:color w:val="000000"/>
          <w:szCs w:val="28"/>
        </w:rPr>
      </w:pPr>
      <w:r>
        <w:rPr>
          <w:bCs/>
          <w:color w:val="000000"/>
          <w:szCs w:val="28"/>
        </w:rPr>
        <w:t>-What: Another fundraiser collecting aluminum cans at Elkhorn ranch to get some $$</w:t>
      </w:r>
    </w:p>
    <w:p w14:paraId="7DF330D0" w14:textId="77777777" w:rsidR="001128AB" w:rsidRDefault="001128AB" w:rsidP="001128AB">
      <w:pPr>
        <w:ind w:left="1800"/>
        <w:textAlignment w:val="baseline"/>
        <w:rPr>
          <w:bCs/>
          <w:color w:val="000000"/>
          <w:szCs w:val="28"/>
        </w:rPr>
      </w:pPr>
      <w:r>
        <w:rPr>
          <w:bCs/>
          <w:color w:val="000000"/>
          <w:szCs w:val="28"/>
        </w:rPr>
        <w:t>-When: 7:00AM-2:00PM</w:t>
      </w:r>
    </w:p>
    <w:p w14:paraId="75A49D43" w14:textId="77777777" w:rsidR="001128AB" w:rsidRDefault="001128AB" w:rsidP="001128AB">
      <w:pPr>
        <w:ind w:left="1800"/>
        <w:textAlignment w:val="baseline"/>
        <w:rPr>
          <w:bCs/>
          <w:color w:val="000000"/>
          <w:szCs w:val="28"/>
        </w:rPr>
      </w:pPr>
      <w:r>
        <w:rPr>
          <w:bCs/>
          <w:color w:val="000000"/>
          <w:szCs w:val="28"/>
        </w:rPr>
        <w:t>-Where: Meet on the SE corner of BSE</w:t>
      </w:r>
    </w:p>
    <w:p w14:paraId="6FB0421F" w14:textId="77777777" w:rsidR="001128AB" w:rsidRDefault="001128AB" w:rsidP="000D5BAD">
      <w:pPr>
        <w:ind w:left="1800"/>
        <w:textAlignment w:val="baseline"/>
        <w:rPr>
          <w:bCs/>
          <w:color w:val="000000"/>
          <w:szCs w:val="28"/>
        </w:rPr>
      </w:pPr>
    </w:p>
    <w:p w14:paraId="7165C5E8" w14:textId="77777777" w:rsidR="00D43502" w:rsidRDefault="00D43502" w:rsidP="000D5BAD">
      <w:pPr>
        <w:ind w:left="1800"/>
        <w:textAlignment w:val="baseline"/>
        <w:rPr>
          <w:bCs/>
          <w:color w:val="000000"/>
          <w:szCs w:val="28"/>
        </w:rPr>
      </w:pPr>
    </w:p>
    <w:bookmarkEnd w:id="3"/>
    <w:p w14:paraId="68664C1E" w14:textId="7905C5F5" w:rsidR="00EE1ACA" w:rsidRPr="00DB05F4" w:rsidRDefault="00EE1ACA" w:rsidP="00EE1ACA">
      <w:pPr>
        <w:numPr>
          <w:ilvl w:val="0"/>
          <w:numId w:val="7"/>
        </w:numPr>
        <w:ind w:left="1800"/>
        <w:textAlignment w:val="baseline"/>
        <w:rPr>
          <w:b/>
          <w:bCs/>
          <w:color w:val="000000"/>
          <w:sz w:val="28"/>
          <w:szCs w:val="28"/>
          <w:highlight w:val="yellow"/>
        </w:rPr>
      </w:pPr>
      <w:r>
        <w:rPr>
          <w:b/>
          <w:bCs/>
          <w:color w:val="000000"/>
          <w:sz w:val="28"/>
          <w:szCs w:val="28"/>
        </w:rPr>
        <w:t>Target Practice: April 2</w:t>
      </w:r>
      <w:r w:rsidR="001128AB">
        <w:rPr>
          <w:b/>
          <w:bCs/>
          <w:color w:val="000000"/>
          <w:sz w:val="28"/>
          <w:szCs w:val="28"/>
        </w:rPr>
        <w:t>8</w:t>
      </w:r>
      <w:r w:rsidRPr="00D43502">
        <w:rPr>
          <w:b/>
          <w:bCs/>
          <w:color w:val="000000"/>
          <w:sz w:val="28"/>
          <w:szCs w:val="28"/>
          <w:vertAlign w:val="superscript"/>
        </w:rPr>
        <w:t>th</w:t>
      </w:r>
      <w:r>
        <w:rPr>
          <w:b/>
          <w:bCs/>
          <w:color w:val="000000"/>
          <w:sz w:val="28"/>
          <w:szCs w:val="28"/>
        </w:rPr>
        <w:t xml:space="preserve"> </w:t>
      </w:r>
    </w:p>
    <w:p w14:paraId="3782F809" w14:textId="77777777" w:rsidR="00EE1ACA" w:rsidRDefault="00EE1ACA" w:rsidP="00EE1ACA">
      <w:pPr>
        <w:ind w:left="1800"/>
        <w:textAlignment w:val="baseline"/>
        <w:rPr>
          <w:bCs/>
          <w:color w:val="000000"/>
          <w:szCs w:val="28"/>
        </w:rPr>
      </w:pPr>
      <w:r>
        <w:rPr>
          <w:bCs/>
          <w:color w:val="000000"/>
          <w:szCs w:val="28"/>
        </w:rPr>
        <w:t>-What: Social activity for members to learn about firearm safety and proper techniques for target shooting. If you do not have a firearm and would like to participate, please bring money or ammo!</w:t>
      </w:r>
    </w:p>
    <w:p w14:paraId="367242A4" w14:textId="77777777" w:rsidR="00EE1ACA" w:rsidRDefault="00EE1ACA" w:rsidP="00EE1ACA">
      <w:pPr>
        <w:ind w:left="1800"/>
        <w:textAlignment w:val="baseline"/>
        <w:rPr>
          <w:bCs/>
          <w:color w:val="000000"/>
          <w:szCs w:val="28"/>
        </w:rPr>
      </w:pPr>
      <w:r>
        <w:rPr>
          <w:bCs/>
          <w:color w:val="000000"/>
          <w:szCs w:val="28"/>
        </w:rPr>
        <w:t>-When: 8:00AM</w:t>
      </w:r>
    </w:p>
    <w:p w14:paraId="58737175" w14:textId="77777777" w:rsidR="00EE1ACA" w:rsidRDefault="00EE1ACA" w:rsidP="00EE1ACA">
      <w:pPr>
        <w:ind w:left="1800"/>
        <w:textAlignment w:val="baseline"/>
        <w:rPr>
          <w:bCs/>
          <w:color w:val="000000"/>
          <w:szCs w:val="28"/>
        </w:rPr>
      </w:pPr>
      <w:r>
        <w:rPr>
          <w:bCs/>
          <w:color w:val="000000"/>
          <w:szCs w:val="28"/>
        </w:rPr>
        <w:t>-Where: Meet out front of the ENR2 building on the north side</w:t>
      </w:r>
    </w:p>
    <w:p w14:paraId="5FD47436" w14:textId="3951A5B1" w:rsidR="00DB05F4" w:rsidRPr="00305A5C" w:rsidRDefault="00DB05F4" w:rsidP="00DB05F4">
      <w:pPr>
        <w:ind w:left="1800"/>
        <w:textAlignment w:val="baseline"/>
        <w:rPr>
          <w:bCs/>
          <w:color w:val="FF0000"/>
          <w:szCs w:val="28"/>
        </w:rPr>
      </w:pPr>
      <w:r w:rsidRPr="00305A5C">
        <w:rPr>
          <w:bCs/>
          <w:color w:val="FF0000"/>
          <w:szCs w:val="28"/>
          <w:highlight w:val="yellow"/>
        </w:rPr>
        <w:t>MOVE CAMPING EQUIPMENT IN BSE</w:t>
      </w:r>
      <w:r w:rsidR="00611363">
        <w:rPr>
          <w:bCs/>
          <w:color w:val="FF0000"/>
          <w:szCs w:val="28"/>
        </w:rPr>
        <w:t xml:space="preserve"> @ 3pm</w:t>
      </w:r>
    </w:p>
    <w:p w14:paraId="747B2C3B" w14:textId="77777777" w:rsidR="00EE1ACA" w:rsidRDefault="00EE1ACA" w:rsidP="00EE1ACA">
      <w:pPr>
        <w:ind w:left="1800"/>
        <w:textAlignment w:val="baseline"/>
        <w:rPr>
          <w:b/>
          <w:bCs/>
          <w:color w:val="000000"/>
          <w:sz w:val="28"/>
          <w:szCs w:val="28"/>
        </w:rPr>
      </w:pPr>
    </w:p>
    <w:p w14:paraId="619ED248" w14:textId="77777777" w:rsidR="002576B7" w:rsidRPr="000D5BAD" w:rsidRDefault="002576B7" w:rsidP="000D5BAD">
      <w:pPr>
        <w:ind w:left="1800"/>
        <w:textAlignment w:val="baseline"/>
        <w:rPr>
          <w:bCs/>
          <w:color w:val="000000"/>
          <w:szCs w:val="28"/>
        </w:rPr>
      </w:pPr>
    </w:p>
    <w:p w14:paraId="24F60E5E" w14:textId="77777777" w:rsidR="003801B4" w:rsidRPr="000E13E0" w:rsidRDefault="003801B4" w:rsidP="003801B4">
      <w:pPr>
        <w:numPr>
          <w:ilvl w:val="0"/>
          <w:numId w:val="7"/>
        </w:numPr>
        <w:ind w:left="1800"/>
        <w:textAlignment w:val="baseline"/>
        <w:rPr>
          <w:b/>
          <w:bCs/>
          <w:color w:val="000000"/>
          <w:sz w:val="28"/>
          <w:szCs w:val="28"/>
        </w:rPr>
      </w:pPr>
      <w:r w:rsidRPr="000E13E0">
        <w:rPr>
          <w:b/>
          <w:bCs/>
          <w:color w:val="000000"/>
          <w:sz w:val="28"/>
          <w:szCs w:val="28"/>
        </w:rPr>
        <w:t xml:space="preserve">End of </w:t>
      </w:r>
      <w:r>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0E91E971" w14:textId="77777777" w:rsidR="003801B4" w:rsidRPr="00227FC4" w:rsidRDefault="003801B4" w:rsidP="003801B4">
      <w:pPr>
        <w:ind w:left="1800"/>
        <w:textAlignment w:val="baseline"/>
        <w:rPr>
          <w:bCs/>
          <w:color w:val="000000"/>
          <w:szCs w:val="24"/>
        </w:rPr>
      </w:pPr>
      <w:r w:rsidRPr="00227FC4">
        <w:rPr>
          <w:bCs/>
          <w:color w:val="000000"/>
          <w:szCs w:val="24"/>
        </w:rPr>
        <w:t xml:space="preserve">-What: Come join us for a potluck as we celebrate the end of the school year! Open to club members (BOTH Grads &amp; Undergrads) and friends alike! </w:t>
      </w:r>
    </w:p>
    <w:p w14:paraId="0EB55DDC" w14:textId="77777777" w:rsidR="003801B4" w:rsidRPr="00227FC4" w:rsidRDefault="003801B4" w:rsidP="003801B4">
      <w:pPr>
        <w:ind w:left="1800"/>
        <w:textAlignment w:val="baseline"/>
        <w:rPr>
          <w:bCs/>
          <w:color w:val="000000"/>
          <w:szCs w:val="24"/>
        </w:rPr>
      </w:pPr>
      <w:r w:rsidRPr="00227FC4">
        <w:rPr>
          <w:bCs/>
          <w:color w:val="000000"/>
          <w:szCs w:val="24"/>
        </w:rPr>
        <w:t>*We will also be attaching a google excel sheet as a reference for who is bring what to the potluck.</w:t>
      </w:r>
    </w:p>
    <w:p w14:paraId="5EDE712D" w14:textId="77777777" w:rsidR="003801B4" w:rsidRPr="00227FC4" w:rsidRDefault="003801B4" w:rsidP="003801B4">
      <w:pPr>
        <w:ind w:left="1800"/>
        <w:textAlignment w:val="baseline"/>
        <w:rPr>
          <w:bCs/>
          <w:color w:val="000000"/>
          <w:szCs w:val="24"/>
        </w:rPr>
      </w:pPr>
      <w:r w:rsidRPr="00227FC4">
        <w:rPr>
          <w:bCs/>
          <w:color w:val="000000"/>
          <w:szCs w:val="24"/>
        </w:rPr>
        <w:t>-When: 5</w:t>
      </w:r>
      <w:r>
        <w:rPr>
          <w:bCs/>
          <w:color w:val="000000"/>
          <w:szCs w:val="24"/>
        </w:rPr>
        <w:t>:00PM</w:t>
      </w:r>
    </w:p>
    <w:p w14:paraId="16A8A44A" w14:textId="77777777" w:rsidR="003801B4" w:rsidRDefault="003801B4" w:rsidP="003801B4">
      <w:pPr>
        <w:ind w:left="1800"/>
        <w:textAlignment w:val="baseline"/>
        <w:rPr>
          <w:bCs/>
          <w:color w:val="000000"/>
          <w:szCs w:val="24"/>
        </w:rPr>
      </w:pPr>
      <w:r w:rsidRPr="00227FC4">
        <w:rPr>
          <w:bCs/>
          <w:color w:val="000000"/>
          <w:szCs w:val="24"/>
        </w:rPr>
        <w:t>-Where: Address will be added closer to date; Reference photos for parking will be attached closer to date.</w:t>
      </w:r>
    </w:p>
    <w:p w14:paraId="5EB375A9" w14:textId="77777777" w:rsidR="00B34AF6" w:rsidRPr="00B34AF6" w:rsidRDefault="00B34AF6" w:rsidP="00B34AF6">
      <w:pPr>
        <w:textAlignment w:val="baseline"/>
        <w:rPr>
          <w:bCs/>
          <w:color w:val="000000"/>
          <w:szCs w:val="28"/>
        </w:rPr>
      </w:pPr>
    </w:p>
    <w:p w14:paraId="65C34F9D" w14:textId="77777777" w:rsidR="00611363" w:rsidRPr="000E13E0" w:rsidRDefault="00611363" w:rsidP="00611363">
      <w:pPr>
        <w:pStyle w:val="ListParagraph"/>
        <w:numPr>
          <w:ilvl w:val="0"/>
          <w:numId w:val="14"/>
        </w:numPr>
        <w:textAlignment w:val="baseline"/>
        <w:rPr>
          <w:bCs/>
          <w:color w:val="000000"/>
          <w:sz w:val="28"/>
          <w:szCs w:val="28"/>
        </w:rPr>
      </w:pPr>
      <w:r>
        <w:rPr>
          <w:b/>
          <w:bCs/>
          <w:color w:val="000000"/>
          <w:sz w:val="28"/>
          <w:szCs w:val="28"/>
        </w:rPr>
        <w:t>Commencement Ceremony Parking Day: May 10</w:t>
      </w:r>
      <w:r w:rsidRPr="00B34AF6">
        <w:rPr>
          <w:b/>
          <w:bCs/>
          <w:color w:val="000000"/>
          <w:sz w:val="28"/>
          <w:szCs w:val="28"/>
          <w:vertAlign w:val="superscript"/>
        </w:rPr>
        <w:t>th</w:t>
      </w:r>
      <w:r>
        <w:rPr>
          <w:b/>
          <w:bCs/>
          <w:color w:val="000000"/>
          <w:sz w:val="28"/>
          <w:szCs w:val="28"/>
        </w:rPr>
        <w:t xml:space="preserve"> </w:t>
      </w:r>
    </w:p>
    <w:p w14:paraId="10D22CFA" w14:textId="77777777" w:rsidR="00611363" w:rsidRPr="000E13E0" w:rsidRDefault="00611363" w:rsidP="00611363">
      <w:pPr>
        <w:pStyle w:val="ListParagraph"/>
        <w:ind w:left="1800"/>
        <w:textAlignment w:val="baseline"/>
        <w:rPr>
          <w:bCs/>
          <w:color w:val="000000"/>
          <w:szCs w:val="28"/>
        </w:rPr>
      </w:pPr>
      <w:r w:rsidRPr="000E13E0">
        <w:rPr>
          <w:bCs/>
          <w:color w:val="000000"/>
          <w:szCs w:val="28"/>
        </w:rPr>
        <w:t>-What:</w:t>
      </w:r>
      <w:r>
        <w:rPr>
          <w:bCs/>
          <w:color w:val="000000"/>
          <w:szCs w:val="28"/>
        </w:rPr>
        <w:t xml:space="preserve"> </w:t>
      </w:r>
      <w:r>
        <w:rPr>
          <w:color w:val="000000"/>
        </w:rPr>
        <w:t>Help TS fundraise by parking cars for the UA 2019 Commencement Ceremony!</w:t>
      </w:r>
    </w:p>
    <w:p w14:paraId="6A143EB8" w14:textId="76EB7B35" w:rsidR="00611363" w:rsidRPr="000E13E0" w:rsidRDefault="00611363" w:rsidP="00611363">
      <w:pPr>
        <w:ind w:left="1800"/>
        <w:textAlignment w:val="baseline"/>
        <w:rPr>
          <w:bCs/>
          <w:color w:val="000000"/>
          <w:szCs w:val="28"/>
        </w:rPr>
      </w:pPr>
      <w:r w:rsidRPr="000E13E0">
        <w:rPr>
          <w:bCs/>
          <w:color w:val="000000"/>
          <w:szCs w:val="28"/>
        </w:rPr>
        <w:t xml:space="preserve">-When: </w:t>
      </w:r>
      <w:r>
        <w:rPr>
          <w:bCs/>
          <w:color w:val="000000"/>
          <w:szCs w:val="28"/>
        </w:rPr>
        <w:t>3</w:t>
      </w:r>
      <w:r>
        <w:rPr>
          <w:color w:val="000000"/>
        </w:rPr>
        <w:t>:00</w:t>
      </w:r>
      <w:r w:rsidR="007C5C25">
        <w:rPr>
          <w:color w:val="000000"/>
        </w:rPr>
        <w:t>P</w:t>
      </w:r>
      <w:r>
        <w:rPr>
          <w:color w:val="000000"/>
        </w:rPr>
        <w:t>M-8:00PM</w:t>
      </w:r>
    </w:p>
    <w:p w14:paraId="25B7191F" w14:textId="77777777" w:rsidR="00611363" w:rsidRPr="005874B6" w:rsidRDefault="00611363" w:rsidP="00611363">
      <w:pPr>
        <w:ind w:left="1800"/>
        <w:textAlignment w:val="baseline"/>
        <w:rPr>
          <w:bCs/>
          <w:color w:val="000000"/>
          <w:szCs w:val="28"/>
        </w:rPr>
      </w:pPr>
      <w:r w:rsidRPr="000E13E0">
        <w:rPr>
          <w:bCs/>
          <w:color w:val="000000"/>
          <w:szCs w:val="28"/>
        </w:rPr>
        <w:t>-</w:t>
      </w:r>
      <w:r w:rsidRPr="005874B6">
        <w:rPr>
          <w:bCs/>
          <w:color w:val="000000"/>
          <w:szCs w:val="28"/>
        </w:rPr>
        <w:t>Where:</w:t>
      </w:r>
      <w:r w:rsidRPr="005874B6">
        <w:rPr>
          <w:color w:val="000000"/>
        </w:rPr>
        <w:t xml:space="preserve"> TBD</w:t>
      </w:r>
    </w:p>
    <w:p w14:paraId="7C4B92E6" w14:textId="1509CCFB" w:rsidR="00611363" w:rsidRDefault="00611363" w:rsidP="00611363">
      <w:pPr>
        <w:ind w:left="1800"/>
        <w:textAlignment w:val="baseline"/>
        <w:rPr>
          <w:bCs/>
          <w:color w:val="000000"/>
          <w:szCs w:val="28"/>
        </w:rPr>
      </w:pPr>
      <w:r w:rsidRPr="005874B6">
        <w:rPr>
          <w:bCs/>
          <w:color w:val="000000"/>
          <w:szCs w:val="28"/>
        </w:rPr>
        <w:t xml:space="preserve">-Who: </w:t>
      </w:r>
      <w:r w:rsidRPr="000E13E0">
        <w:rPr>
          <w:bCs/>
          <w:color w:val="000000"/>
          <w:szCs w:val="28"/>
        </w:rPr>
        <w:t>Corwin Carroll, Mitchell Zieglgansberger, Amanda Sacek, William Gray, TZ Leiser</w:t>
      </w:r>
    </w:p>
    <w:p w14:paraId="34097640" w14:textId="77777777" w:rsidR="00611363" w:rsidRDefault="00611363" w:rsidP="00611363">
      <w:pPr>
        <w:ind w:left="1800"/>
        <w:textAlignment w:val="baseline"/>
        <w:rPr>
          <w:bCs/>
          <w:color w:val="000000"/>
          <w:szCs w:val="28"/>
        </w:rPr>
      </w:pPr>
    </w:p>
    <w:p w14:paraId="0C110AB9" w14:textId="4B1E9162" w:rsidR="00611363" w:rsidRPr="00525460" w:rsidRDefault="00611363" w:rsidP="003801B4">
      <w:pPr>
        <w:pStyle w:val="ListParagraph"/>
        <w:numPr>
          <w:ilvl w:val="0"/>
          <w:numId w:val="14"/>
        </w:numPr>
        <w:textAlignment w:val="baseline"/>
        <w:rPr>
          <w:b/>
          <w:bCs/>
          <w:color w:val="000000"/>
          <w:sz w:val="28"/>
          <w:szCs w:val="28"/>
          <w:highlight w:val="yellow"/>
        </w:rPr>
      </w:pPr>
      <w:r w:rsidRPr="00525460">
        <w:rPr>
          <w:b/>
          <w:bCs/>
          <w:color w:val="000000"/>
          <w:sz w:val="28"/>
          <w:szCs w:val="28"/>
          <w:highlight w:val="yellow"/>
        </w:rPr>
        <w:t>AZSRM summer meeting</w:t>
      </w:r>
      <w:r w:rsidR="007C5C25" w:rsidRPr="00525460">
        <w:rPr>
          <w:b/>
          <w:bCs/>
          <w:color w:val="000000"/>
          <w:sz w:val="28"/>
          <w:szCs w:val="28"/>
          <w:highlight w:val="yellow"/>
        </w:rPr>
        <w:t>: August 14</w:t>
      </w:r>
      <w:r w:rsidR="007C5C25" w:rsidRPr="00525460">
        <w:rPr>
          <w:b/>
          <w:bCs/>
          <w:color w:val="000000"/>
          <w:sz w:val="28"/>
          <w:szCs w:val="28"/>
          <w:highlight w:val="yellow"/>
          <w:vertAlign w:val="superscript"/>
        </w:rPr>
        <w:t>th</w:t>
      </w:r>
      <w:r w:rsidR="007C5C25" w:rsidRPr="00525460">
        <w:rPr>
          <w:b/>
          <w:bCs/>
          <w:color w:val="000000"/>
          <w:sz w:val="28"/>
          <w:szCs w:val="28"/>
          <w:highlight w:val="yellow"/>
        </w:rPr>
        <w:t>-16</w:t>
      </w:r>
      <w:r w:rsidR="007C5C25" w:rsidRPr="00525460">
        <w:rPr>
          <w:b/>
          <w:bCs/>
          <w:color w:val="000000"/>
          <w:sz w:val="28"/>
          <w:szCs w:val="28"/>
          <w:highlight w:val="yellow"/>
          <w:vertAlign w:val="superscript"/>
        </w:rPr>
        <w:t>th</w:t>
      </w:r>
      <w:r w:rsidR="007C5C25" w:rsidRPr="00525460">
        <w:rPr>
          <w:b/>
          <w:bCs/>
          <w:color w:val="000000"/>
          <w:sz w:val="28"/>
          <w:szCs w:val="28"/>
          <w:highlight w:val="yellow"/>
        </w:rPr>
        <w:t xml:space="preserve"> </w:t>
      </w:r>
    </w:p>
    <w:p w14:paraId="3C7C85D6" w14:textId="52B0FEB3" w:rsidR="00525460" w:rsidRDefault="00525460" w:rsidP="007C5C25">
      <w:pPr>
        <w:ind w:left="1080" w:firstLine="720"/>
      </w:pPr>
      <w:r>
        <w:t>-What: A VERY important event with Arizona Section of the Society for Range Management. Tierra Seca is responsible for cooking breakfast for the members in attendance.</w:t>
      </w:r>
    </w:p>
    <w:p w14:paraId="4CAC9BD4" w14:textId="790E811F" w:rsidR="00611363" w:rsidRPr="00611363" w:rsidRDefault="00611363" w:rsidP="007C5C25">
      <w:pPr>
        <w:ind w:left="1080" w:firstLine="720"/>
      </w:pPr>
      <w:r>
        <w:t>-</w:t>
      </w:r>
      <w:r w:rsidR="007C5C25">
        <w:t xml:space="preserve">Where: </w:t>
      </w:r>
      <w:r>
        <w:t xml:space="preserve">Show </w:t>
      </w:r>
      <w:r w:rsidR="007C5C25">
        <w:t>L</w:t>
      </w:r>
      <w:r>
        <w:t>ow</w:t>
      </w:r>
      <w:r w:rsidR="007C5C25">
        <w:t>, AZ</w:t>
      </w:r>
      <w:r>
        <w:t xml:space="preserve"> </w:t>
      </w:r>
    </w:p>
    <w:p w14:paraId="04036F45" w14:textId="77777777" w:rsidR="00305A5C" w:rsidRDefault="00305A5C" w:rsidP="003801B4">
      <w:pPr>
        <w:ind w:left="1800"/>
        <w:textAlignment w:val="baseline"/>
        <w:rPr>
          <w:bCs/>
          <w:color w:val="000000"/>
          <w:szCs w:val="28"/>
        </w:rPr>
      </w:pPr>
    </w:p>
    <w:p w14:paraId="12D0620A" w14:textId="77777777" w:rsidR="00B34AF6" w:rsidRDefault="00B34AF6" w:rsidP="002576B7">
      <w:pPr>
        <w:textAlignment w:val="baseline"/>
        <w:rPr>
          <w:bCs/>
          <w:color w:val="000000"/>
          <w:szCs w:val="28"/>
        </w:rPr>
      </w:pPr>
    </w:p>
    <w:bookmarkEnd w:id="2"/>
    <w:p w14:paraId="5F4DE768" w14:textId="77777777" w:rsidR="00193DE0" w:rsidRPr="000E13E0" w:rsidRDefault="00193DE0" w:rsidP="00204171">
      <w:pPr>
        <w:numPr>
          <w:ilvl w:val="0"/>
          <w:numId w:val="8"/>
        </w:numPr>
        <w:textAlignment w:val="baseline"/>
        <w:rPr>
          <w:b/>
          <w:bCs/>
          <w:color w:val="000000"/>
          <w:sz w:val="20"/>
        </w:rPr>
      </w:pPr>
      <w:r w:rsidRPr="000E13E0">
        <w:rPr>
          <w:b/>
          <w:bCs/>
          <w:color w:val="000000"/>
          <w:sz w:val="32"/>
          <w:szCs w:val="32"/>
        </w:rPr>
        <w:t xml:space="preserve">Vice President’s Report </w:t>
      </w:r>
    </w:p>
    <w:p w14:paraId="4AB36F73" w14:textId="77777777" w:rsidR="00193DE0" w:rsidRDefault="00193DE0" w:rsidP="00193DE0">
      <w:pPr>
        <w:rPr>
          <w:szCs w:val="24"/>
        </w:rPr>
      </w:pPr>
    </w:p>
    <w:p w14:paraId="60C7737B" w14:textId="27FDB0F6" w:rsidR="001827E5" w:rsidRDefault="00733E96" w:rsidP="00204171">
      <w:pPr>
        <w:pStyle w:val="ListParagraph"/>
        <w:numPr>
          <w:ilvl w:val="0"/>
          <w:numId w:val="16"/>
        </w:numPr>
        <w:rPr>
          <w:szCs w:val="24"/>
        </w:rPr>
      </w:pPr>
      <w:r w:rsidRPr="00B73CFB">
        <w:rPr>
          <w:b/>
          <w:szCs w:val="24"/>
        </w:rPr>
        <w:t xml:space="preserve">Nominate </w:t>
      </w:r>
      <w:r w:rsidR="00B73CFB" w:rsidRPr="00B73CFB">
        <w:rPr>
          <w:b/>
          <w:szCs w:val="24"/>
        </w:rPr>
        <w:t xml:space="preserve">Dr. </w:t>
      </w:r>
      <w:r w:rsidRPr="00B73CFB">
        <w:rPr>
          <w:b/>
          <w:szCs w:val="24"/>
        </w:rPr>
        <w:t>Fehmi</w:t>
      </w:r>
      <w:r>
        <w:rPr>
          <w:szCs w:val="24"/>
        </w:rPr>
        <w:t xml:space="preserve"> for SNRE </w:t>
      </w:r>
      <w:r w:rsidR="001128AB" w:rsidRPr="00B73CFB">
        <w:rPr>
          <w:b/>
          <w:szCs w:val="24"/>
        </w:rPr>
        <w:t xml:space="preserve">Outstanding Faculty </w:t>
      </w:r>
      <w:r w:rsidRPr="00B73CFB">
        <w:rPr>
          <w:b/>
          <w:szCs w:val="24"/>
        </w:rPr>
        <w:t>Award</w:t>
      </w:r>
    </w:p>
    <w:p w14:paraId="52124632" w14:textId="17B948F6" w:rsidR="00733E96" w:rsidRPr="001128AB" w:rsidRDefault="00733E96" w:rsidP="001128AB">
      <w:pPr>
        <w:rPr>
          <w:color w:val="FF0000"/>
          <w:szCs w:val="24"/>
        </w:rPr>
      </w:pPr>
    </w:p>
    <w:p w14:paraId="221BBCB7" w14:textId="77777777" w:rsidR="001827E5" w:rsidRPr="000E13E0" w:rsidRDefault="001827E5" w:rsidP="00193DE0">
      <w:pPr>
        <w:rPr>
          <w:szCs w:val="24"/>
        </w:rPr>
      </w:pPr>
    </w:p>
    <w:p w14:paraId="1D237613" w14:textId="77777777" w:rsidR="00193DE0" w:rsidRPr="001827E5" w:rsidRDefault="00193DE0" w:rsidP="00204171">
      <w:pPr>
        <w:numPr>
          <w:ilvl w:val="0"/>
          <w:numId w:val="9"/>
        </w:numPr>
        <w:textAlignment w:val="baseline"/>
        <w:rPr>
          <w:color w:val="000000"/>
          <w:sz w:val="20"/>
        </w:rPr>
      </w:pPr>
      <w:r w:rsidRPr="000E13E0">
        <w:rPr>
          <w:b/>
          <w:bCs/>
          <w:color w:val="000000"/>
          <w:sz w:val="32"/>
          <w:szCs w:val="32"/>
        </w:rPr>
        <w:t>Treasurer’s Report</w:t>
      </w:r>
    </w:p>
    <w:p w14:paraId="74757637" w14:textId="77777777" w:rsidR="001827E5" w:rsidRPr="000E13E0" w:rsidRDefault="001827E5" w:rsidP="001827E5">
      <w:pPr>
        <w:ind w:left="720"/>
        <w:textAlignment w:val="baseline"/>
        <w:rPr>
          <w:color w:val="000000"/>
          <w:sz w:val="20"/>
        </w:rPr>
      </w:pPr>
    </w:p>
    <w:p w14:paraId="5945087A" w14:textId="77777777" w:rsidR="00193DE0" w:rsidRPr="001827E5" w:rsidRDefault="00193DE0" w:rsidP="00204171">
      <w:pPr>
        <w:numPr>
          <w:ilvl w:val="0"/>
          <w:numId w:val="18"/>
        </w:numPr>
        <w:textAlignment w:val="baseline"/>
        <w:rPr>
          <w:color w:val="000000"/>
          <w:szCs w:val="24"/>
        </w:rPr>
      </w:pPr>
      <w:r w:rsidRPr="001827E5">
        <w:rPr>
          <w:color w:val="000000"/>
          <w:szCs w:val="24"/>
        </w:rPr>
        <w:t>Dues ($30 per semester)</w:t>
      </w:r>
    </w:p>
    <w:p w14:paraId="48630AC2" w14:textId="77777777" w:rsidR="00A3303B" w:rsidRPr="001827E5" w:rsidRDefault="00193DE0" w:rsidP="00204171">
      <w:pPr>
        <w:numPr>
          <w:ilvl w:val="0"/>
          <w:numId w:val="18"/>
        </w:numPr>
        <w:textAlignment w:val="baseline"/>
        <w:rPr>
          <w:color w:val="000000"/>
          <w:szCs w:val="24"/>
        </w:rPr>
      </w:pPr>
      <w:r w:rsidRPr="001827E5">
        <w:rPr>
          <w:color w:val="000000"/>
          <w:szCs w:val="24"/>
          <w:u w:val="single"/>
        </w:rPr>
        <w:t>Paid dues</w:t>
      </w:r>
      <w:r w:rsidRPr="001827E5">
        <w:rPr>
          <w:color w:val="000000"/>
          <w:szCs w:val="24"/>
        </w:rPr>
        <w:t xml:space="preserve">: </w:t>
      </w:r>
      <w:bookmarkStart w:id="4" w:name="_Hlk529781308"/>
      <w:r w:rsidR="00ED04A4" w:rsidRPr="001827E5">
        <w:rPr>
          <w:color w:val="000000"/>
          <w:szCs w:val="24"/>
        </w:rPr>
        <w:t xml:space="preserve">Amanda Sacek, Brandon Mayor, </w:t>
      </w:r>
      <w:r w:rsidR="009F7D0C" w:rsidRPr="001827E5">
        <w:rPr>
          <w:color w:val="000000"/>
          <w:szCs w:val="24"/>
        </w:rPr>
        <w:t>Austin Gonzales, Mitchell Zieglgansberger, Cameron Burleson,</w:t>
      </w:r>
      <w:r w:rsidR="004E5A8E" w:rsidRPr="001827E5">
        <w:rPr>
          <w:color w:val="000000"/>
          <w:szCs w:val="24"/>
        </w:rPr>
        <w:t xml:space="preserve"> Josephine Profy</w:t>
      </w:r>
      <w:r w:rsidR="003801B4">
        <w:rPr>
          <w:color w:val="000000"/>
          <w:szCs w:val="24"/>
        </w:rPr>
        <w:t xml:space="preserve">, Corwin Carroll, Claire </w:t>
      </w:r>
      <w:r w:rsidR="003801B4">
        <w:rPr>
          <w:color w:val="000000"/>
          <w:szCs w:val="24"/>
        </w:rPr>
        <w:lastRenderedPageBreak/>
        <w:t xml:space="preserve">Bigelow, </w:t>
      </w:r>
      <w:r w:rsidR="00B34AF6">
        <w:rPr>
          <w:color w:val="000000"/>
          <w:szCs w:val="24"/>
        </w:rPr>
        <w:t xml:space="preserve">Mitch McClaran, TZ Leiser, Brian Koppy, William Gray, James Bradley, Sarah Noelle, Justin Johnson, Flavie Audoin, Austin Rutherford </w:t>
      </w:r>
    </w:p>
    <w:p w14:paraId="1AA09789" w14:textId="77777777" w:rsidR="00193DE0" w:rsidRPr="001827E5" w:rsidRDefault="00193DE0" w:rsidP="001827E5">
      <w:pPr>
        <w:textAlignment w:val="baseline"/>
        <w:rPr>
          <w:color w:val="000000"/>
          <w:szCs w:val="24"/>
        </w:rPr>
      </w:pPr>
    </w:p>
    <w:bookmarkEnd w:id="4"/>
    <w:p w14:paraId="1DE21B31" w14:textId="77777777" w:rsidR="00193DE0" w:rsidRPr="001827E5" w:rsidRDefault="00193DE0" w:rsidP="00204171">
      <w:pPr>
        <w:numPr>
          <w:ilvl w:val="0"/>
          <w:numId w:val="18"/>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0639F807" w14:textId="546B4E96" w:rsidR="00193DE0" w:rsidRPr="001827E5" w:rsidRDefault="00193DE0" w:rsidP="00204171">
      <w:pPr>
        <w:numPr>
          <w:ilvl w:val="0"/>
          <w:numId w:val="20"/>
        </w:numPr>
        <w:textAlignment w:val="baseline"/>
        <w:rPr>
          <w:color w:val="000000"/>
          <w:szCs w:val="24"/>
        </w:rPr>
      </w:pPr>
      <w:r w:rsidRPr="001827E5">
        <w:rPr>
          <w:color w:val="000000"/>
          <w:szCs w:val="24"/>
        </w:rPr>
        <w:t xml:space="preserve">Checking: </w:t>
      </w:r>
      <w:r w:rsidR="00122598">
        <w:rPr>
          <w:color w:val="000000"/>
          <w:szCs w:val="24"/>
        </w:rPr>
        <w:t>$2,0</w:t>
      </w:r>
      <w:r w:rsidR="00611363">
        <w:rPr>
          <w:color w:val="000000"/>
          <w:szCs w:val="24"/>
        </w:rPr>
        <w:t>17</w:t>
      </w:r>
      <w:r w:rsidR="00122598">
        <w:rPr>
          <w:color w:val="000000"/>
          <w:szCs w:val="24"/>
        </w:rPr>
        <w:t>.</w:t>
      </w:r>
      <w:r w:rsidR="00611363">
        <w:rPr>
          <w:color w:val="000000"/>
          <w:szCs w:val="24"/>
        </w:rPr>
        <w:t>89</w:t>
      </w:r>
    </w:p>
    <w:p w14:paraId="78ECD41F" w14:textId="08896302" w:rsidR="00193DE0" w:rsidRPr="001827E5" w:rsidRDefault="00193DE0" w:rsidP="00204171">
      <w:pPr>
        <w:numPr>
          <w:ilvl w:val="0"/>
          <w:numId w:val="20"/>
        </w:numPr>
        <w:textAlignment w:val="baseline"/>
        <w:rPr>
          <w:color w:val="000000"/>
          <w:szCs w:val="24"/>
        </w:rPr>
      </w:pPr>
      <w:r w:rsidRPr="001827E5">
        <w:rPr>
          <w:color w:val="000000"/>
          <w:szCs w:val="24"/>
        </w:rPr>
        <w:t>Savings:</w:t>
      </w:r>
      <w:r w:rsidR="007D3067" w:rsidRPr="001827E5">
        <w:rPr>
          <w:color w:val="000000"/>
          <w:szCs w:val="24"/>
        </w:rPr>
        <w:t xml:space="preserve"> </w:t>
      </w:r>
      <w:r w:rsidR="00122598">
        <w:rPr>
          <w:color w:val="000000"/>
          <w:szCs w:val="24"/>
        </w:rPr>
        <w:t>$396.</w:t>
      </w:r>
      <w:r w:rsidR="00611363">
        <w:rPr>
          <w:color w:val="000000"/>
          <w:szCs w:val="24"/>
        </w:rPr>
        <w:t>16</w:t>
      </w:r>
    </w:p>
    <w:p w14:paraId="30929037" w14:textId="595F31FE" w:rsidR="00193DE0" w:rsidRPr="001827E5" w:rsidRDefault="00193DE0" w:rsidP="00204171">
      <w:pPr>
        <w:numPr>
          <w:ilvl w:val="0"/>
          <w:numId w:val="20"/>
        </w:numPr>
        <w:textAlignment w:val="baseline"/>
        <w:rPr>
          <w:color w:val="000000"/>
          <w:szCs w:val="24"/>
        </w:rPr>
      </w:pPr>
      <w:r w:rsidRPr="001827E5">
        <w:rPr>
          <w:color w:val="000000"/>
          <w:szCs w:val="24"/>
        </w:rPr>
        <w:t>Cash:</w:t>
      </w:r>
      <w:r w:rsidR="000E13E0" w:rsidRPr="001827E5">
        <w:rPr>
          <w:color w:val="000000"/>
          <w:szCs w:val="24"/>
        </w:rPr>
        <w:t xml:space="preserve"> </w:t>
      </w:r>
      <w:r w:rsidR="00122598">
        <w:rPr>
          <w:color w:val="000000"/>
          <w:szCs w:val="24"/>
        </w:rPr>
        <w:t>$1</w:t>
      </w:r>
      <w:r w:rsidR="00611363">
        <w:rPr>
          <w:color w:val="000000"/>
          <w:szCs w:val="24"/>
        </w:rPr>
        <w:t>20</w:t>
      </w:r>
    </w:p>
    <w:p w14:paraId="01B357A4" w14:textId="7DBF5FB8" w:rsidR="00193DE0" w:rsidRDefault="00193DE0" w:rsidP="00204171">
      <w:pPr>
        <w:numPr>
          <w:ilvl w:val="0"/>
          <w:numId w:val="20"/>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r w:rsidR="00122598">
        <w:rPr>
          <w:color w:val="000000"/>
          <w:szCs w:val="24"/>
        </w:rPr>
        <w:t>$2,5</w:t>
      </w:r>
      <w:r w:rsidR="00611363">
        <w:rPr>
          <w:color w:val="000000"/>
          <w:szCs w:val="24"/>
        </w:rPr>
        <w:t>34</w:t>
      </w:r>
      <w:r w:rsidR="00122598">
        <w:rPr>
          <w:color w:val="000000"/>
          <w:szCs w:val="24"/>
        </w:rPr>
        <w:t>.</w:t>
      </w:r>
      <w:r w:rsidR="00611363">
        <w:rPr>
          <w:color w:val="000000"/>
          <w:szCs w:val="24"/>
        </w:rPr>
        <w:t>05</w:t>
      </w:r>
    </w:p>
    <w:p w14:paraId="5835D0E5" w14:textId="77777777" w:rsidR="000C28D7" w:rsidRPr="001827E5" w:rsidRDefault="000C28D7" w:rsidP="000C28D7">
      <w:pPr>
        <w:ind w:left="1800"/>
        <w:textAlignment w:val="baseline"/>
        <w:rPr>
          <w:color w:val="000000"/>
          <w:szCs w:val="24"/>
        </w:rPr>
      </w:pPr>
      <w:r>
        <w:rPr>
          <w:color w:val="000000"/>
          <w:szCs w:val="24"/>
        </w:rPr>
        <w:t xml:space="preserve">***+1000 </w:t>
      </w:r>
      <w:r w:rsidR="00347706">
        <w:rPr>
          <w:color w:val="000000"/>
          <w:szCs w:val="24"/>
        </w:rPr>
        <w:t>reimbursed</w:t>
      </w:r>
      <w:r>
        <w:rPr>
          <w:color w:val="000000"/>
          <w:szCs w:val="24"/>
        </w:rPr>
        <w:t xml:space="preserve"> from Southwest Airlines to be used for next </w:t>
      </w:r>
      <w:r w:rsidR="00347706">
        <w:rPr>
          <w:color w:val="000000"/>
          <w:szCs w:val="24"/>
        </w:rPr>
        <w:t xml:space="preserve">SRM flight </w:t>
      </w:r>
      <w:proofErr w:type="gramStart"/>
      <w:r w:rsidR="00347706">
        <w:rPr>
          <w:color w:val="000000"/>
          <w:szCs w:val="24"/>
        </w:rPr>
        <w:t>tickets(</w:t>
      </w:r>
      <w:proofErr w:type="gramEnd"/>
      <w:r w:rsidR="00347706">
        <w:rPr>
          <w:color w:val="000000"/>
          <w:szCs w:val="24"/>
        </w:rPr>
        <w:t>:</w:t>
      </w:r>
    </w:p>
    <w:p w14:paraId="239BC261" w14:textId="77777777" w:rsidR="00193DE0" w:rsidRPr="001827E5" w:rsidRDefault="00193DE0" w:rsidP="00204171">
      <w:pPr>
        <w:numPr>
          <w:ilvl w:val="0"/>
          <w:numId w:val="19"/>
        </w:numPr>
        <w:textAlignment w:val="baseline"/>
        <w:rPr>
          <w:color w:val="000000"/>
          <w:szCs w:val="24"/>
        </w:rPr>
      </w:pPr>
      <w:r w:rsidRPr="001827E5">
        <w:rPr>
          <w:color w:val="000000"/>
          <w:szCs w:val="24"/>
        </w:rPr>
        <w:t>VENMO - @TierraSeca</w:t>
      </w:r>
    </w:p>
    <w:p w14:paraId="297CBDE9" w14:textId="77777777" w:rsidR="00193DE0" w:rsidRDefault="00193DE0" w:rsidP="00204171">
      <w:pPr>
        <w:numPr>
          <w:ilvl w:val="0"/>
          <w:numId w:val="19"/>
        </w:numPr>
        <w:textAlignment w:val="baseline"/>
        <w:rPr>
          <w:color w:val="000000"/>
          <w:szCs w:val="24"/>
        </w:rPr>
      </w:pPr>
      <w:r w:rsidRPr="001827E5">
        <w:rPr>
          <w:color w:val="000000"/>
          <w:szCs w:val="24"/>
        </w:rPr>
        <w:t>PAYPAL - Need to get still</w:t>
      </w:r>
    </w:p>
    <w:p w14:paraId="318E4FBD" w14:textId="77777777" w:rsidR="00193DE0" w:rsidRPr="001827E5" w:rsidRDefault="00193DE0" w:rsidP="00193DE0">
      <w:pPr>
        <w:rPr>
          <w:szCs w:val="24"/>
        </w:rPr>
      </w:pPr>
    </w:p>
    <w:p w14:paraId="3B95D310" w14:textId="77777777" w:rsidR="00B66ECB" w:rsidRPr="001827E5" w:rsidRDefault="00193DE0" w:rsidP="00204171">
      <w:pPr>
        <w:numPr>
          <w:ilvl w:val="0"/>
          <w:numId w:val="10"/>
        </w:numPr>
        <w:textAlignment w:val="baseline"/>
        <w:rPr>
          <w:b/>
          <w:bCs/>
          <w:color w:val="000000"/>
          <w:sz w:val="20"/>
        </w:rPr>
      </w:pPr>
      <w:r w:rsidRPr="000E13E0">
        <w:rPr>
          <w:b/>
          <w:bCs/>
          <w:color w:val="000000"/>
          <w:sz w:val="32"/>
          <w:szCs w:val="32"/>
        </w:rPr>
        <w:t xml:space="preserve">Miscellaneous </w:t>
      </w:r>
    </w:p>
    <w:p w14:paraId="7DCED8A3" w14:textId="77777777" w:rsidR="001827E5" w:rsidRPr="000E13E0" w:rsidRDefault="001827E5" w:rsidP="001827E5">
      <w:pPr>
        <w:ind w:left="720"/>
        <w:textAlignment w:val="baseline"/>
        <w:rPr>
          <w:b/>
          <w:bCs/>
          <w:color w:val="000000"/>
          <w:sz w:val="20"/>
        </w:rPr>
      </w:pPr>
    </w:p>
    <w:p w14:paraId="0359DE87" w14:textId="77777777" w:rsidR="00B34AF6" w:rsidRPr="00B34AF6" w:rsidRDefault="00B34AF6" w:rsidP="00204171">
      <w:pPr>
        <w:numPr>
          <w:ilvl w:val="0"/>
          <w:numId w:val="21"/>
        </w:numPr>
        <w:textAlignment w:val="baseline"/>
        <w:rPr>
          <w:b/>
          <w:bCs/>
          <w:color w:val="000000"/>
          <w:sz w:val="20"/>
        </w:rPr>
      </w:pPr>
      <w:r>
        <w:rPr>
          <w:bCs/>
          <w:color w:val="000000"/>
        </w:rPr>
        <w:t xml:space="preserve">GroupMe – Easy way to communicate, join and we </w:t>
      </w:r>
      <w:r w:rsidR="000C28D7">
        <w:rPr>
          <w:bCs/>
          <w:color w:val="000000"/>
        </w:rPr>
        <w:t>tend to send notification about events.</w:t>
      </w:r>
    </w:p>
    <w:p w14:paraId="29BA9784" w14:textId="77777777" w:rsidR="00193DE0" w:rsidRPr="000E13E0" w:rsidRDefault="00193DE0" w:rsidP="00204171">
      <w:pPr>
        <w:numPr>
          <w:ilvl w:val="0"/>
          <w:numId w:val="21"/>
        </w:numPr>
        <w:textAlignment w:val="baseline"/>
        <w:rPr>
          <w:b/>
          <w:bCs/>
          <w:color w:val="000000"/>
          <w:sz w:val="20"/>
        </w:rPr>
      </w:pPr>
      <w:r w:rsidRPr="001827E5">
        <w:rPr>
          <w:color w:val="000000"/>
          <w:szCs w:val="28"/>
        </w:rPr>
        <w:t>Using InvolveUA link as storage for all club information</w:t>
      </w:r>
    </w:p>
    <w:p w14:paraId="76537ED0" w14:textId="77777777" w:rsidR="00193DE0" w:rsidRPr="000E13E0" w:rsidRDefault="00193DE0" w:rsidP="00193DE0">
      <w:pPr>
        <w:rPr>
          <w:szCs w:val="24"/>
        </w:rPr>
      </w:pPr>
    </w:p>
    <w:p w14:paraId="7C34E5EC"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7" w:history="1">
        <w:r w:rsidRPr="001827E5">
          <w:rPr>
            <w:color w:val="1155CC"/>
            <w:szCs w:val="24"/>
            <w:u w:val="single"/>
          </w:rPr>
          <w:t>https://arizona.collegiatelink.net/organization/tierraseca</w:t>
        </w:r>
      </w:hyperlink>
    </w:p>
    <w:p w14:paraId="14659263" w14:textId="77777777" w:rsidR="00193DE0" w:rsidRPr="000E13E0" w:rsidRDefault="00193DE0" w:rsidP="00193DE0">
      <w:pPr>
        <w:rPr>
          <w:szCs w:val="24"/>
        </w:rPr>
      </w:pPr>
    </w:p>
    <w:p w14:paraId="17AD98FD" w14:textId="77777777" w:rsidR="00193DE0" w:rsidRPr="00593DBC" w:rsidRDefault="00193DE0" w:rsidP="00204171">
      <w:pPr>
        <w:numPr>
          <w:ilvl w:val="0"/>
          <w:numId w:val="11"/>
        </w:numPr>
        <w:textAlignment w:val="baseline"/>
        <w:rPr>
          <w:color w:val="000000"/>
          <w:sz w:val="20"/>
        </w:rPr>
      </w:pPr>
      <w:r w:rsidRPr="000E13E0">
        <w:rPr>
          <w:b/>
          <w:bCs/>
          <w:color w:val="000000"/>
          <w:sz w:val="32"/>
          <w:szCs w:val="32"/>
        </w:rPr>
        <w:t>Swag</w:t>
      </w:r>
    </w:p>
    <w:p w14:paraId="79D2DE26" w14:textId="77777777" w:rsidR="00593DBC" w:rsidRDefault="00593DBC" w:rsidP="00593DBC">
      <w:pPr>
        <w:ind w:left="720"/>
        <w:textAlignment w:val="baseline"/>
        <w:rPr>
          <w:color w:val="000000"/>
          <w:sz w:val="20"/>
        </w:rPr>
      </w:pPr>
    </w:p>
    <w:p w14:paraId="29A15982" w14:textId="77777777" w:rsidR="00593DBC" w:rsidRPr="00227FC4" w:rsidRDefault="00593DBC" w:rsidP="00204171">
      <w:pPr>
        <w:numPr>
          <w:ilvl w:val="1"/>
          <w:numId w:val="11"/>
        </w:numPr>
        <w:textAlignment w:val="baseline"/>
        <w:rPr>
          <w:color w:val="000000"/>
          <w:sz w:val="22"/>
        </w:rPr>
      </w:pPr>
      <w:r w:rsidRPr="00227FC4">
        <w:rPr>
          <w:color w:val="000000"/>
        </w:rPr>
        <w:t>New orders will be made now that we have a</w:t>
      </w:r>
      <w:r w:rsidR="003801B4">
        <w:rPr>
          <w:color w:val="000000"/>
        </w:rPr>
        <w:t>n</w:t>
      </w:r>
      <w:r w:rsidRPr="00227FC4">
        <w:rPr>
          <w:color w:val="000000"/>
        </w:rPr>
        <w:t xml:space="preserve"> idea what everybody would like.</w:t>
      </w:r>
    </w:p>
    <w:p w14:paraId="2DF393E3" w14:textId="77777777" w:rsidR="00593DBC" w:rsidRPr="00227FC4" w:rsidRDefault="00593DBC" w:rsidP="00593DBC">
      <w:pPr>
        <w:ind w:left="1440"/>
        <w:textAlignment w:val="baseline"/>
        <w:rPr>
          <w:color w:val="000000"/>
          <w:sz w:val="22"/>
        </w:rPr>
      </w:pPr>
    </w:p>
    <w:p w14:paraId="747D4620" w14:textId="77777777" w:rsidR="00193DE0" w:rsidRPr="000E13E0" w:rsidRDefault="00193DE0" w:rsidP="00204171">
      <w:pPr>
        <w:numPr>
          <w:ilvl w:val="0"/>
          <w:numId w:val="12"/>
        </w:numPr>
        <w:textAlignment w:val="baseline"/>
        <w:rPr>
          <w:color w:val="000000"/>
          <w:sz w:val="20"/>
        </w:rPr>
      </w:pPr>
      <w:r w:rsidRPr="000E13E0">
        <w:rPr>
          <w:b/>
          <w:bCs/>
          <w:color w:val="000000"/>
          <w:sz w:val="32"/>
          <w:szCs w:val="32"/>
        </w:rPr>
        <w:t>Any Other Business?</w:t>
      </w:r>
    </w:p>
    <w:p w14:paraId="500C25B5" w14:textId="526FAF41" w:rsidR="00611363" w:rsidRPr="00611363" w:rsidRDefault="00611363" w:rsidP="00611363">
      <w:pPr>
        <w:rPr>
          <w:szCs w:val="24"/>
          <w:highlight w:val="cyan"/>
        </w:rPr>
      </w:pPr>
    </w:p>
    <w:p w14:paraId="789734EA" w14:textId="553486BC" w:rsidR="00611363" w:rsidRPr="00611363" w:rsidRDefault="00611363" w:rsidP="002576B7">
      <w:pPr>
        <w:pStyle w:val="ListParagraph"/>
        <w:numPr>
          <w:ilvl w:val="1"/>
          <w:numId w:val="12"/>
        </w:numPr>
        <w:rPr>
          <w:b/>
          <w:szCs w:val="24"/>
          <w:highlight w:val="cyan"/>
        </w:rPr>
      </w:pPr>
      <w:r>
        <w:rPr>
          <w:b/>
          <w:szCs w:val="24"/>
          <w:highlight w:val="cyan"/>
        </w:rPr>
        <w:t>Possible website to be built</w:t>
      </w:r>
    </w:p>
    <w:p w14:paraId="409319FD" w14:textId="6297E774" w:rsidR="002576B7" w:rsidRPr="002576B7" w:rsidRDefault="002576B7" w:rsidP="002576B7">
      <w:pPr>
        <w:pStyle w:val="ListParagraph"/>
        <w:numPr>
          <w:ilvl w:val="1"/>
          <w:numId w:val="12"/>
        </w:numPr>
        <w:rPr>
          <w:szCs w:val="24"/>
          <w:highlight w:val="cyan"/>
        </w:rPr>
      </w:pPr>
      <w:r w:rsidRPr="002576B7">
        <w:rPr>
          <w:b/>
          <w:sz w:val="28"/>
          <w:szCs w:val="24"/>
          <w:highlight w:val="cyan"/>
        </w:rPr>
        <w:t>50/50 Raffle</w:t>
      </w:r>
    </w:p>
    <w:p w14:paraId="6658D839" w14:textId="77777777" w:rsidR="002576B7" w:rsidRDefault="002576B7" w:rsidP="002576B7">
      <w:pPr>
        <w:pStyle w:val="ListParagraph"/>
        <w:ind w:left="1440"/>
        <w:rPr>
          <w:szCs w:val="24"/>
        </w:rPr>
      </w:pPr>
      <w:r>
        <w:rPr>
          <w:szCs w:val="24"/>
        </w:rPr>
        <w:t>-What: We will be selling tickets for a 50/50 Raffle for 1$ each. A portion of the proceeds go back to TS for fundraising. Every ticket counts so if you’d like to purchase some and/or sell a few, it will be greatly appreciated! The winner of the raffle will be announced at the SNRE Awards Ceremony on April 22</w:t>
      </w:r>
      <w:r w:rsidRPr="002576B7">
        <w:rPr>
          <w:szCs w:val="24"/>
          <w:vertAlign w:val="superscript"/>
        </w:rPr>
        <w:t>nd</w:t>
      </w:r>
      <w:r>
        <w:rPr>
          <w:szCs w:val="24"/>
        </w:rPr>
        <w:t xml:space="preserve"> (more details in the upcoming events report^).</w:t>
      </w:r>
    </w:p>
    <w:p w14:paraId="796BF053" w14:textId="77777777" w:rsidR="002576B7" w:rsidRDefault="002576B7" w:rsidP="002576B7">
      <w:pPr>
        <w:pStyle w:val="ListParagraph"/>
        <w:ind w:left="1440"/>
        <w:rPr>
          <w:szCs w:val="24"/>
        </w:rPr>
      </w:pPr>
      <w:r>
        <w:rPr>
          <w:szCs w:val="24"/>
        </w:rPr>
        <w:t>-When: ends on April 22</w:t>
      </w:r>
      <w:r w:rsidRPr="002576B7">
        <w:rPr>
          <w:szCs w:val="24"/>
          <w:vertAlign w:val="superscript"/>
        </w:rPr>
        <w:t>nd</w:t>
      </w:r>
      <w:r>
        <w:rPr>
          <w:szCs w:val="24"/>
        </w:rPr>
        <w:t xml:space="preserve"> at the SNRE Awards Ceremony</w:t>
      </w:r>
    </w:p>
    <w:p w14:paraId="3CEF9664" w14:textId="77777777" w:rsidR="002576B7" w:rsidRDefault="002576B7" w:rsidP="002576B7">
      <w:pPr>
        <w:pStyle w:val="ListParagraph"/>
        <w:ind w:left="1440"/>
        <w:rPr>
          <w:szCs w:val="24"/>
        </w:rPr>
      </w:pPr>
      <w:r>
        <w:rPr>
          <w:szCs w:val="24"/>
        </w:rPr>
        <w:t>-Where: purchase a ticket from any of our TS officers and members, if not sure who is who, go ahead and shoot us an email so you can get your tickets!</w:t>
      </w:r>
    </w:p>
    <w:p w14:paraId="6200132E" w14:textId="24B21429" w:rsidR="00611363" w:rsidRDefault="002576B7" w:rsidP="00611363">
      <w:pPr>
        <w:pStyle w:val="ListParagraph"/>
        <w:ind w:left="1440"/>
        <w:rPr>
          <w:szCs w:val="24"/>
        </w:rPr>
      </w:pPr>
      <w:r>
        <w:rPr>
          <w:szCs w:val="24"/>
        </w:rPr>
        <w:t>-Who: ANYONE and EVERYONE can participate or purchase these tickets and win!</w:t>
      </w:r>
    </w:p>
    <w:p w14:paraId="37138B4B" w14:textId="77777777" w:rsidR="00611363" w:rsidRPr="00611363" w:rsidRDefault="00611363" w:rsidP="00611363">
      <w:pPr>
        <w:rPr>
          <w:szCs w:val="24"/>
        </w:rPr>
      </w:pPr>
    </w:p>
    <w:p w14:paraId="510A9E31" w14:textId="14DC9234" w:rsidR="00193DE0" w:rsidRPr="001827E5" w:rsidRDefault="00193DE0" w:rsidP="00204171">
      <w:pPr>
        <w:numPr>
          <w:ilvl w:val="0"/>
          <w:numId w:val="13"/>
        </w:numPr>
        <w:textAlignment w:val="baseline"/>
        <w:rPr>
          <w:color w:val="000000"/>
          <w:sz w:val="20"/>
        </w:rPr>
      </w:pPr>
      <w:r w:rsidRPr="000E13E0">
        <w:rPr>
          <w:b/>
          <w:bCs/>
          <w:color w:val="000000"/>
          <w:sz w:val="32"/>
          <w:szCs w:val="32"/>
        </w:rPr>
        <w:t xml:space="preserve">Adjournment: </w:t>
      </w:r>
      <w:r w:rsidR="00CD0DFB">
        <w:rPr>
          <w:b/>
          <w:bCs/>
          <w:color w:val="000000"/>
          <w:sz w:val="32"/>
          <w:szCs w:val="32"/>
          <w:u w:val="single"/>
        </w:rPr>
        <w:t>6:10PM</w:t>
      </w:r>
    </w:p>
    <w:p w14:paraId="1F639252" w14:textId="77777777" w:rsidR="001827E5" w:rsidRPr="000E13E0" w:rsidRDefault="001827E5" w:rsidP="001827E5">
      <w:pPr>
        <w:ind w:left="720"/>
        <w:textAlignment w:val="baseline"/>
        <w:rPr>
          <w:color w:val="000000"/>
          <w:sz w:val="20"/>
        </w:rPr>
      </w:pPr>
    </w:p>
    <w:p w14:paraId="49F1296F" w14:textId="7F2A90FB" w:rsidR="00193DE0" w:rsidRPr="000E13E0" w:rsidRDefault="00193DE0" w:rsidP="00193DE0">
      <w:pPr>
        <w:rPr>
          <w:szCs w:val="24"/>
        </w:rPr>
      </w:pPr>
    </w:p>
    <w:p w14:paraId="43CF5267" w14:textId="1EBB0B22" w:rsidR="00193DE0" w:rsidRPr="00227FC4" w:rsidRDefault="00193DE0" w:rsidP="00193DE0">
      <w:pPr>
        <w:spacing w:line="480" w:lineRule="auto"/>
        <w:jc w:val="center"/>
        <w:rPr>
          <w:sz w:val="22"/>
          <w:szCs w:val="24"/>
        </w:rPr>
      </w:pPr>
      <w:r w:rsidRPr="00227FC4">
        <w:rPr>
          <w:b/>
          <w:bCs/>
          <w:color w:val="000000"/>
          <w:szCs w:val="28"/>
          <w:u w:val="single"/>
        </w:rPr>
        <w:t>Facebook club link</w:t>
      </w:r>
      <w:r w:rsidRPr="00227FC4">
        <w:rPr>
          <w:color w:val="000000"/>
          <w:szCs w:val="28"/>
        </w:rPr>
        <w:t xml:space="preserve">: </w:t>
      </w:r>
      <w:hyperlink r:id="rId8" w:history="1">
        <w:r w:rsidRPr="00227FC4">
          <w:rPr>
            <w:color w:val="1155CC"/>
            <w:szCs w:val="28"/>
            <w:u w:val="single"/>
          </w:rPr>
          <w:t>https://www.facebook.com/uofatierraseca</w:t>
        </w:r>
      </w:hyperlink>
      <w:r w:rsidRPr="00227FC4">
        <w:rPr>
          <w:color w:val="000000"/>
          <w:szCs w:val="28"/>
        </w:rPr>
        <w:t xml:space="preserve"> </w:t>
      </w:r>
    </w:p>
    <w:p w14:paraId="03991369" w14:textId="77777777" w:rsidR="00193DE0" w:rsidRPr="00227FC4" w:rsidRDefault="00193DE0" w:rsidP="00193DE0">
      <w:pPr>
        <w:spacing w:line="480" w:lineRule="auto"/>
        <w:jc w:val="center"/>
        <w:rPr>
          <w:sz w:val="22"/>
          <w:szCs w:val="24"/>
        </w:rPr>
      </w:pPr>
      <w:r w:rsidRPr="00227FC4">
        <w:rPr>
          <w:b/>
          <w:bCs/>
          <w:color w:val="000000"/>
          <w:szCs w:val="28"/>
        </w:rPr>
        <w:t>President</w:t>
      </w:r>
      <w:r w:rsidRPr="00227FC4">
        <w:rPr>
          <w:color w:val="000000"/>
          <w:szCs w:val="28"/>
        </w:rPr>
        <w:t xml:space="preserve">: Josephine Profy </w:t>
      </w:r>
      <w:hyperlink r:id="rId9" w:history="1">
        <w:r w:rsidRPr="00227FC4">
          <w:rPr>
            <w:color w:val="1155CC"/>
            <w:szCs w:val="28"/>
            <w:u w:val="single"/>
          </w:rPr>
          <w:t>jprofy@email.arizona.edu</w:t>
        </w:r>
      </w:hyperlink>
    </w:p>
    <w:p w14:paraId="228A5C64" w14:textId="2E4F8296" w:rsidR="00193DE0" w:rsidRPr="00227FC4" w:rsidRDefault="00193DE0" w:rsidP="00193DE0">
      <w:pPr>
        <w:spacing w:line="480" w:lineRule="auto"/>
        <w:jc w:val="center"/>
        <w:rPr>
          <w:sz w:val="22"/>
          <w:szCs w:val="24"/>
        </w:rPr>
      </w:pPr>
      <w:r w:rsidRPr="00227FC4">
        <w:rPr>
          <w:b/>
          <w:bCs/>
          <w:color w:val="000000"/>
          <w:szCs w:val="28"/>
        </w:rPr>
        <w:lastRenderedPageBreak/>
        <w:t>Vice President</w:t>
      </w:r>
      <w:r w:rsidRPr="00227FC4">
        <w:rPr>
          <w:color w:val="000000"/>
          <w:szCs w:val="28"/>
        </w:rPr>
        <w:t xml:space="preserve">: Clara Miller </w:t>
      </w:r>
      <w:hyperlink r:id="rId10" w:history="1">
        <w:r w:rsidRPr="00227FC4">
          <w:rPr>
            <w:color w:val="1155CC"/>
            <w:szCs w:val="28"/>
            <w:u w:val="single"/>
          </w:rPr>
          <w:t>claramiller@email.arizona.edu</w:t>
        </w:r>
      </w:hyperlink>
    </w:p>
    <w:p w14:paraId="3107397A" w14:textId="627443B4" w:rsidR="00193DE0" w:rsidRPr="00227FC4" w:rsidRDefault="00193DE0" w:rsidP="00193DE0">
      <w:pPr>
        <w:spacing w:line="480" w:lineRule="auto"/>
        <w:jc w:val="center"/>
        <w:rPr>
          <w:sz w:val="22"/>
          <w:szCs w:val="24"/>
        </w:rPr>
      </w:pPr>
      <w:r w:rsidRPr="00227FC4">
        <w:rPr>
          <w:b/>
          <w:bCs/>
          <w:color w:val="000000"/>
          <w:szCs w:val="28"/>
        </w:rPr>
        <w:t>Treasurer</w:t>
      </w:r>
      <w:r w:rsidRPr="00227FC4">
        <w:rPr>
          <w:color w:val="000000"/>
          <w:szCs w:val="28"/>
        </w:rPr>
        <w:t xml:space="preserve">: William Gray </w:t>
      </w:r>
      <w:hyperlink r:id="rId11" w:history="1">
        <w:r w:rsidRPr="00227FC4">
          <w:rPr>
            <w:color w:val="1155CC"/>
            <w:szCs w:val="28"/>
            <w:u w:val="single"/>
          </w:rPr>
          <w:t>williamgray4@email.arizona.edu</w:t>
        </w:r>
      </w:hyperlink>
    </w:p>
    <w:p w14:paraId="7D34CC4B" w14:textId="45394279" w:rsidR="00193DE0" w:rsidRDefault="00193DE0" w:rsidP="00193DE0">
      <w:pPr>
        <w:jc w:val="center"/>
        <w:rPr>
          <w:color w:val="1155CC"/>
          <w:szCs w:val="28"/>
          <w:u w:val="single"/>
        </w:rPr>
      </w:pPr>
      <w:r w:rsidRPr="00227FC4">
        <w:rPr>
          <w:b/>
          <w:bCs/>
          <w:color w:val="000000"/>
          <w:szCs w:val="28"/>
        </w:rPr>
        <w:t>Secretary</w:t>
      </w:r>
      <w:r w:rsidRPr="00227FC4">
        <w:rPr>
          <w:color w:val="000000"/>
          <w:szCs w:val="28"/>
        </w:rPr>
        <w:t xml:space="preserve">: Amanda Sacek </w:t>
      </w:r>
      <w:hyperlink r:id="rId12" w:history="1">
        <w:r w:rsidRPr="00227FC4">
          <w:rPr>
            <w:color w:val="1155CC"/>
            <w:szCs w:val="28"/>
            <w:u w:val="single"/>
          </w:rPr>
          <w:t>ajsacek@email.arizona.edu</w:t>
        </w:r>
      </w:hyperlink>
    </w:p>
    <w:p w14:paraId="6D8E4451" w14:textId="27BBE213" w:rsidR="00E348EA" w:rsidRDefault="00E348EA" w:rsidP="00193DE0">
      <w:pPr>
        <w:jc w:val="center"/>
        <w:rPr>
          <w:color w:val="1155CC"/>
          <w:szCs w:val="28"/>
          <w:u w:val="single"/>
        </w:rPr>
      </w:pPr>
    </w:p>
    <w:p w14:paraId="1E3A9E90" w14:textId="7632C091" w:rsidR="00871956" w:rsidRPr="000C28D7" w:rsidRDefault="00871956" w:rsidP="00E348EA">
      <w:pPr>
        <w:rPr>
          <w:szCs w:val="28"/>
        </w:rPr>
      </w:pPr>
    </w:p>
    <w:sectPr w:rsidR="00871956" w:rsidRPr="000C28D7" w:rsidSect="007D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5"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5D162F"/>
    <w:multiLevelType w:val="hybridMultilevel"/>
    <w:tmpl w:val="2D7C6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2D4089"/>
    <w:multiLevelType w:val="hybridMultilevel"/>
    <w:tmpl w:val="6CE61922"/>
    <w:lvl w:ilvl="0" w:tplc="04090003">
      <w:start w:val="1"/>
      <w:numFmt w:val="bullet"/>
      <w:lvlText w:val="o"/>
      <w:lvlJc w:val="left"/>
      <w:pPr>
        <w:ind w:left="1350" w:hanging="360"/>
      </w:pPr>
      <w:rPr>
        <w:rFonts w:ascii="Courier New" w:hAnsi="Courier New" w:cs="Courier New" w:hint="default"/>
        <w:sz w:val="24"/>
      </w:rPr>
    </w:lvl>
    <w:lvl w:ilvl="1" w:tplc="0409000B">
      <w:start w:val="1"/>
      <w:numFmt w:val="bullet"/>
      <w:lvlText w:val=""/>
      <w:lvlJc w:val="left"/>
      <w:pPr>
        <w:ind w:left="2070" w:hanging="360"/>
      </w:pPr>
      <w:rPr>
        <w:rFonts w:ascii="Wingdings" w:hAnsi="Wingdings"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6"/>
    <w:lvlOverride w:ilvl="1">
      <w:lvl w:ilvl="1">
        <w:numFmt w:val="bullet"/>
        <w:lvlText w:val=""/>
        <w:lvlJc w:val="left"/>
        <w:pPr>
          <w:tabs>
            <w:tab w:val="num" w:pos="1440"/>
          </w:tabs>
          <w:ind w:left="1440" w:hanging="360"/>
        </w:pPr>
        <w:rPr>
          <w:rFonts w:ascii="Symbol" w:hAnsi="Symbol" w:hint="default"/>
          <w:sz w:val="20"/>
        </w:rPr>
      </w:lvl>
    </w:lvlOverride>
  </w:num>
  <w:num w:numId="3">
    <w:abstractNumId w:val="10"/>
  </w:num>
  <w:num w:numId="4">
    <w:abstractNumId w:val="11"/>
  </w:num>
  <w:num w:numId="5">
    <w:abstractNumId w:val="5"/>
  </w:num>
  <w:num w:numId="6">
    <w:abstractNumId w:val="6"/>
  </w:num>
  <w:num w:numId="7">
    <w:abstractNumId w:val="4"/>
  </w:num>
  <w:num w:numId="8">
    <w:abstractNumId w:val="21"/>
  </w:num>
  <w:num w:numId="9">
    <w:abstractNumId w:val="8"/>
  </w:num>
  <w:num w:numId="10">
    <w:abstractNumId w:val="15"/>
  </w:num>
  <w:num w:numId="11">
    <w:abstractNumId w:val="0"/>
  </w:num>
  <w:num w:numId="12">
    <w:abstractNumId w:val="9"/>
  </w:num>
  <w:num w:numId="13">
    <w:abstractNumId w:val="19"/>
  </w:num>
  <w:num w:numId="14">
    <w:abstractNumId w:val="18"/>
  </w:num>
  <w:num w:numId="15">
    <w:abstractNumId w:val="12"/>
  </w:num>
  <w:num w:numId="16">
    <w:abstractNumId w:val="14"/>
  </w:num>
  <w:num w:numId="17">
    <w:abstractNumId w:val="3"/>
  </w:num>
  <w:num w:numId="18">
    <w:abstractNumId w:val="2"/>
  </w:num>
  <w:num w:numId="19">
    <w:abstractNumId w:val="13"/>
  </w:num>
  <w:num w:numId="20">
    <w:abstractNumId w:val="7"/>
  </w:num>
  <w:num w:numId="21">
    <w:abstractNumId w:val="20"/>
  </w:num>
  <w:num w:numId="22">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rgUAXJEtdiwAAAA="/>
  </w:docVars>
  <w:rsids>
    <w:rsidRoot w:val="0042068E"/>
    <w:rsid w:val="00000DE8"/>
    <w:rsid w:val="000051D6"/>
    <w:rsid w:val="00014BE9"/>
    <w:rsid w:val="00014CE8"/>
    <w:rsid w:val="000177AB"/>
    <w:rsid w:val="00024284"/>
    <w:rsid w:val="00030CF1"/>
    <w:rsid w:val="00040DF8"/>
    <w:rsid w:val="0004260E"/>
    <w:rsid w:val="00045549"/>
    <w:rsid w:val="00054C8F"/>
    <w:rsid w:val="0006268E"/>
    <w:rsid w:val="000637F2"/>
    <w:rsid w:val="000666F9"/>
    <w:rsid w:val="000701C3"/>
    <w:rsid w:val="000809F8"/>
    <w:rsid w:val="00080C69"/>
    <w:rsid w:val="00082511"/>
    <w:rsid w:val="000849B1"/>
    <w:rsid w:val="00084FF7"/>
    <w:rsid w:val="00092EC0"/>
    <w:rsid w:val="000A3304"/>
    <w:rsid w:val="000B1076"/>
    <w:rsid w:val="000B18B1"/>
    <w:rsid w:val="000C28D7"/>
    <w:rsid w:val="000C3D5E"/>
    <w:rsid w:val="000C427C"/>
    <w:rsid w:val="000C5AAF"/>
    <w:rsid w:val="000C6490"/>
    <w:rsid w:val="000C7670"/>
    <w:rsid w:val="000D5BAD"/>
    <w:rsid w:val="000D69A3"/>
    <w:rsid w:val="000E13E0"/>
    <w:rsid w:val="000E37F0"/>
    <w:rsid w:val="000E6DDF"/>
    <w:rsid w:val="000F085C"/>
    <w:rsid w:val="000F2C1D"/>
    <w:rsid w:val="000F7692"/>
    <w:rsid w:val="00103F36"/>
    <w:rsid w:val="0010424B"/>
    <w:rsid w:val="0011044E"/>
    <w:rsid w:val="00112157"/>
    <w:rsid w:val="001128AB"/>
    <w:rsid w:val="001172B4"/>
    <w:rsid w:val="00117341"/>
    <w:rsid w:val="00122598"/>
    <w:rsid w:val="00136CF5"/>
    <w:rsid w:val="00136FA2"/>
    <w:rsid w:val="00141A71"/>
    <w:rsid w:val="0015341D"/>
    <w:rsid w:val="00153456"/>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4A62"/>
    <w:rsid w:val="00195D50"/>
    <w:rsid w:val="001A3AF9"/>
    <w:rsid w:val="001A7E8D"/>
    <w:rsid w:val="001B3A69"/>
    <w:rsid w:val="001B4C55"/>
    <w:rsid w:val="001B586B"/>
    <w:rsid w:val="001B5C61"/>
    <w:rsid w:val="001B6A6A"/>
    <w:rsid w:val="001B6F5F"/>
    <w:rsid w:val="001B73A8"/>
    <w:rsid w:val="001C7A13"/>
    <w:rsid w:val="001D06B0"/>
    <w:rsid w:val="001D47D7"/>
    <w:rsid w:val="001D64CB"/>
    <w:rsid w:val="001E4965"/>
    <w:rsid w:val="001F1F32"/>
    <w:rsid w:val="00201469"/>
    <w:rsid w:val="00204171"/>
    <w:rsid w:val="00205B51"/>
    <w:rsid w:val="00206778"/>
    <w:rsid w:val="00211752"/>
    <w:rsid w:val="00221F84"/>
    <w:rsid w:val="00225DE4"/>
    <w:rsid w:val="00227FC4"/>
    <w:rsid w:val="00232826"/>
    <w:rsid w:val="00244E3F"/>
    <w:rsid w:val="00251933"/>
    <w:rsid w:val="00252D49"/>
    <w:rsid w:val="00253D41"/>
    <w:rsid w:val="002570C6"/>
    <w:rsid w:val="002576B7"/>
    <w:rsid w:val="0026010F"/>
    <w:rsid w:val="00260C9D"/>
    <w:rsid w:val="00275113"/>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5A5C"/>
    <w:rsid w:val="003061AA"/>
    <w:rsid w:val="003067CE"/>
    <w:rsid w:val="00322EB0"/>
    <w:rsid w:val="0032463E"/>
    <w:rsid w:val="00326799"/>
    <w:rsid w:val="003338B4"/>
    <w:rsid w:val="003375E1"/>
    <w:rsid w:val="00347706"/>
    <w:rsid w:val="0035499A"/>
    <w:rsid w:val="0036059D"/>
    <w:rsid w:val="00360F1D"/>
    <w:rsid w:val="00361E57"/>
    <w:rsid w:val="0036262F"/>
    <w:rsid w:val="00363837"/>
    <w:rsid w:val="00363B54"/>
    <w:rsid w:val="00366342"/>
    <w:rsid w:val="00366D34"/>
    <w:rsid w:val="00367412"/>
    <w:rsid w:val="0037313C"/>
    <w:rsid w:val="003801B4"/>
    <w:rsid w:val="00397B57"/>
    <w:rsid w:val="003A0E6B"/>
    <w:rsid w:val="003A1C11"/>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3DC"/>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0B7B"/>
    <w:rsid w:val="00467CE8"/>
    <w:rsid w:val="00467F13"/>
    <w:rsid w:val="0047375C"/>
    <w:rsid w:val="00474F46"/>
    <w:rsid w:val="00480579"/>
    <w:rsid w:val="00480690"/>
    <w:rsid w:val="00484B1E"/>
    <w:rsid w:val="00493679"/>
    <w:rsid w:val="004A411F"/>
    <w:rsid w:val="004B0BDE"/>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460"/>
    <w:rsid w:val="00525ED6"/>
    <w:rsid w:val="00526C94"/>
    <w:rsid w:val="00532697"/>
    <w:rsid w:val="00533068"/>
    <w:rsid w:val="005515F4"/>
    <w:rsid w:val="00552053"/>
    <w:rsid w:val="00560F80"/>
    <w:rsid w:val="00561451"/>
    <w:rsid w:val="00573C1A"/>
    <w:rsid w:val="00581667"/>
    <w:rsid w:val="00584272"/>
    <w:rsid w:val="005874B6"/>
    <w:rsid w:val="00590AC6"/>
    <w:rsid w:val="00592F72"/>
    <w:rsid w:val="00593DBC"/>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5DD0"/>
    <w:rsid w:val="005F1158"/>
    <w:rsid w:val="006033AB"/>
    <w:rsid w:val="00611363"/>
    <w:rsid w:val="00612A1D"/>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00A6E"/>
    <w:rsid w:val="00707AAF"/>
    <w:rsid w:val="007177D6"/>
    <w:rsid w:val="00722250"/>
    <w:rsid w:val="007226D0"/>
    <w:rsid w:val="00725784"/>
    <w:rsid w:val="00727812"/>
    <w:rsid w:val="0073182E"/>
    <w:rsid w:val="00733E96"/>
    <w:rsid w:val="007423BB"/>
    <w:rsid w:val="00745BD1"/>
    <w:rsid w:val="00750DDF"/>
    <w:rsid w:val="00753AF4"/>
    <w:rsid w:val="00771DE1"/>
    <w:rsid w:val="00772913"/>
    <w:rsid w:val="00777F48"/>
    <w:rsid w:val="00780E03"/>
    <w:rsid w:val="00781C3A"/>
    <w:rsid w:val="00787E1B"/>
    <w:rsid w:val="00790D2F"/>
    <w:rsid w:val="00792F3E"/>
    <w:rsid w:val="007932DA"/>
    <w:rsid w:val="007961DB"/>
    <w:rsid w:val="007973EB"/>
    <w:rsid w:val="007A127A"/>
    <w:rsid w:val="007A643D"/>
    <w:rsid w:val="007B27C9"/>
    <w:rsid w:val="007B69F0"/>
    <w:rsid w:val="007C0332"/>
    <w:rsid w:val="007C3CBE"/>
    <w:rsid w:val="007C4B44"/>
    <w:rsid w:val="007C5073"/>
    <w:rsid w:val="007C5C25"/>
    <w:rsid w:val="007C5CCD"/>
    <w:rsid w:val="007D0C62"/>
    <w:rsid w:val="007D2ABE"/>
    <w:rsid w:val="007D3067"/>
    <w:rsid w:val="007D39CF"/>
    <w:rsid w:val="007D65FB"/>
    <w:rsid w:val="007E6C75"/>
    <w:rsid w:val="007E6C90"/>
    <w:rsid w:val="0080349D"/>
    <w:rsid w:val="008251B7"/>
    <w:rsid w:val="00834375"/>
    <w:rsid w:val="0083483D"/>
    <w:rsid w:val="00840F1C"/>
    <w:rsid w:val="0084122B"/>
    <w:rsid w:val="00850474"/>
    <w:rsid w:val="008524BA"/>
    <w:rsid w:val="008529ED"/>
    <w:rsid w:val="00854945"/>
    <w:rsid w:val="00855CC8"/>
    <w:rsid w:val="0086734E"/>
    <w:rsid w:val="00870752"/>
    <w:rsid w:val="008709B8"/>
    <w:rsid w:val="00871956"/>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B6109"/>
    <w:rsid w:val="008C07EC"/>
    <w:rsid w:val="008C08C6"/>
    <w:rsid w:val="008C163B"/>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26D"/>
    <w:rsid w:val="008F5B9E"/>
    <w:rsid w:val="008F7293"/>
    <w:rsid w:val="008F796F"/>
    <w:rsid w:val="008F7E61"/>
    <w:rsid w:val="00902F42"/>
    <w:rsid w:val="00907407"/>
    <w:rsid w:val="00916B45"/>
    <w:rsid w:val="00917FC3"/>
    <w:rsid w:val="00924D27"/>
    <w:rsid w:val="00930A9D"/>
    <w:rsid w:val="0093429A"/>
    <w:rsid w:val="009359AF"/>
    <w:rsid w:val="00951386"/>
    <w:rsid w:val="009546C1"/>
    <w:rsid w:val="009562F3"/>
    <w:rsid w:val="00956A6C"/>
    <w:rsid w:val="00957F7A"/>
    <w:rsid w:val="00970A07"/>
    <w:rsid w:val="00974B27"/>
    <w:rsid w:val="00976B70"/>
    <w:rsid w:val="00983E9F"/>
    <w:rsid w:val="00984033"/>
    <w:rsid w:val="00984618"/>
    <w:rsid w:val="009873AF"/>
    <w:rsid w:val="00992F08"/>
    <w:rsid w:val="00993494"/>
    <w:rsid w:val="00994945"/>
    <w:rsid w:val="00997493"/>
    <w:rsid w:val="00997CF9"/>
    <w:rsid w:val="009A0BE2"/>
    <w:rsid w:val="009A1328"/>
    <w:rsid w:val="009A2D2E"/>
    <w:rsid w:val="009A5924"/>
    <w:rsid w:val="009A63CB"/>
    <w:rsid w:val="009B0D55"/>
    <w:rsid w:val="009B1D54"/>
    <w:rsid w:val="009B2F6D"/>
    <w:rsid w:val="009B788A"/>
    <w:rsid w:val="009C201E"/>
    <w:rsid w:val="009C46B0"/>
    <w:rsid w:val="009C5732"/>
    <w:rsid w:val="009D21A5"/>
    <w:rsid w:val="009D3BC8"/>
    <w:rsid w:val="009D45CF"/>
    <w:rsid w:val="009D67C3"/>
    <w:rsid w:val="009E0454"/>
    <w:rsid w:val="009E1319"/>
    <w:rsid w:val="009E2417"/>
    <w:rsid w:val="009E2C56"/>
    <w:rsid w:val="009F0AE5"/>
    <w:rsid w:val="009F0B86"/>
    <w:rsid w:val="009F5504"/>
    <w:rsid w:val="009F6143"/>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729A"/>
    <w:rsid w:val="00AB74A9"/>
    <w:rsid w:val="00AB7A91"/>
    <w:rsid w:val="00AC3CAF"/>
    <w:rsid w:val="00AD330D"/>
    <w:rsid w:val="00AD3766"/>
    <w:rsid w:val="00AD72DF"/>
    <w:rsid w:val="00AE1F3E"/>
    <w:rsid w:val="00AE2829"/>
    <w:rsid w:val="00AE3893"/>
    <w:rsid w:val="00AE546E"/>
    <w:rsid w:val="00AE6DCD"/>
    <w:rsid w:val="00AE7287"/>
    <w:rsid w:val="00AF017E"/>
    <w:rsid w:val="00AF7058"/>
    <w:rsid w:val="00B001A5"/>
    <w:rsid w:val="00B0050C"/>
    <w:rsid w:val="00B024F6"/>
    <w:rsid w:val="00B03917"/>
    <w:rsid w:val="00B03DED"/>
    <w:rsid w:val="00B116AF"/>
    <w:rsid w:val="00B12AA7"/>
    <w:rsid w:val="00B158F7"/>
    <w:rsid w:val="00B234D2"/>
    <w:rsid w:val="00B30FC5"/>
    <w:rsid w:val="00B34AF6"/>
    <w:rsid w:val="00B47147"/>
    <w:rsid w:val="00B50951"/>
    <w:rsid w:val="00B54998"/>
    <w:rsid w:val="00B61084"/>
    <w:rsid w:val="00B66ECB"/>
    <w:rsid w:val="00B671DE"/>
    <w:rsid w:val="00B67B52"/>
    <w:rsid w:val="00B67C57"/>
    <w:rsid w:val="00B71161"/>
    <w:rsid w:val="00B72D06"/>
    <w:rsid w:val="00B73CFB"/>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0DFB"/>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3502"/>
    <w:rsid w:val="00D44FA4"/>
    <w:rsid w:val="00D50754"/>
    <w:rsid w:val="00D568DF"/>
    <w:rsid w:val="00D57804"/>
    <w:rsid w:val="00D678A8"/>
    <w:rsid w:val="00D77715"/>
    <w:rsid w:val="00D81424"/>
    <w:rsid w:val="00D82D52"/>
    <w:rsid w:val="00D84735"/>
    <w:rsid w:val="00D87247"/>
    <w:rsid w:val="00D90D1A"/>
    <w:rsid w:val="00D950A0"/>
    <w:rsid w:val="00DA13F0"/>
    <w:rsid w:val="00DB05F4"/>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2101"/>
    <w:rsid w:val="00E348EA"/>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0F4"/>
    <w:rsid w:val="00ED273A"/>
    <w:rsid w:val="00ED314D"/>
    <w:rsid w:val="00ED4B15"/>
    <w:rsid w:val="00ED524B"/>
    <w:rsid w:val="00EE0014"/>
    <w:rsid w:val="00EE0404"/>
    <w:rsid w:val="00EE1ACA"/>
    <w:rsid w:val="00EE5069"/>
    <w:rsid w:val="00EF4B21"/>
    <w:rsid w:val="00F2048D"/>
    <w:rsid w:val="00F25801"/>
    <w:rsid w:val="00F34A4B"/>
    <w:rsid w:val="00F360D8"/>
    <w:rsid w:val="00F3632A"/>
    <w:rsid w:val="00F43B82"/>
    <w:rsid w:val="00F44CBF"/>
    <w:rsid w:val="00F4752E"/>
    <w:rsid w:val="00F541EC"/>
    <w:rsid w:val="00F56DA8"/>
    <w:rsid w:val="00F5703E"/>
    <w:rsid w:val="00F635BF"/>
    <w:rsid w:val="00F658E7"/>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084"/>
    <w:rsid w:val="00FA7BBB"/>
    <w:rsid w:val="00FA7F6D"/>
    <w:rsid w:val="00FB186E"/>
    <w:rsid w:val="00FB1E3C"/>
    <w:rsid w:val="00FB55DB"/>
    <w:rsid w:val="00FC2BDA"/>
    <w:rsid w:val="00FC4B14"/>
    <w:rsid w:val="00FC71AB"/>
    <w:rsid w:val="00FC7DA7"/>
    <w:rsid w:val="00FD0915"/>
    <w:rsid w:val="00FD4D3F"/>
    <w:rsid w:val="00FD6989"/>
    <w:rsid w:val="00FD715B"/>
    <w:rsid w:val="00FE0093"/>
    <w:rsid w:val="00FE19D4"/>
    <w:rsid w:val="00FE7F6F"/>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EB7E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customStyle="1" w:styleId="UnresolvedMention1">
    <w:name w:val="Unresolved Mention1"/>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 w:type="paragraph" w:customStyle="1" w:styleId="m3358288969208199421ydp51275807msonormal">
    <w:name w:val="m_3358288969208199421ydp51275807msonormal"/>
    <w:basedOn w:val="Normal"/>
    <w:rsid w:val="00771D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377899634">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 w:id="21318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uofatierrase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rizona.collegiatelink.net/organization/tierraseca" TargetMode="External"/><Relationship Id="rId12" Type="http://schemas.openxmlformats.org/officeDocument/2006/relationships/hyperlink" Target="mailto:ajsacek@email.arizon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williamgray4@email.arizona.edu" TargetMode="External"/><Relationship Id="rId5" Type="http://schemas.openxmlformats.org/officeDocument/2006/relationships/webSettings" Target="webSettings.xml"/><Relationship Id="rId10" Type="http://schemas.openxmlformats.org/officeDocument/2006/relationships/hyperlink" Target="mailto:claramiller@email.arizona.edu" TargetMode="External"/><Relationship Id="rId4" Type="http://schemas.openxmlformats.org/officeDocument/2006/relationships/settings" Target="settings.xml"/><Relationship Id="rId9" Type="http://schemas.openxmlformats.org/officeDocument/2006/relationships/hyperlink" Target="mailto:jprofy@email.arizon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53059-8A36-4FCF-9644-37C0B31B6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ephine Profy</cp:lastModifiedBy>
  <cp:revision>4</cp:revision>
  <cp:lastPrinted>2018-09-12T16:11:00Z</cp:lastPrinted>
  <dcterms:created xsi:type="dcterms:W3CDTF">2019-04-17T23:36:00Z</dcterms:created>
  <dcterms:modified xsi:type="dcterms:W3CDTF">2019-04-18T00:01:00Z</dcterms:modified>
</cp:coreProperties>
</file>